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34C9" w:rsidRDefault="007434C9" w:rsidP="007434C9">
      <w:pPr>
        <w:tabs>
          <w:tab w:val="left" w:pos="5340"/>
        </w:tabs>
        <w:rPr>
          <w:rFonts w:ascii="Century Gothic" w:hAnsi="Century Gothic"/>
          <w:b/>
          <w:u w:val="single"/>
        </w:rPr>
      </w:pPr>
    </w:p>
    <w:p w:rsidR="007434C9" w:rsidRPr="008B3BE9" w:rsidRDefault="007434C9" w:rsidP="007434C9">
      <w:pPr>
        <w:tabs>
          <w:tab w:val="left" w:pos="5340"/>
        </w:tabs>
        <w:rPr>
          <w:rFonts w:ascii="Century Gothic" w:hAnsi="Century Gothic"/>
          <w:b/>
          <w:u w:val="single"/>
        </w:rPr>
      </w:pPr>
      <w:r>
        <w:rPr>
          <w:rFonts w:ascii="Century Gothic" w:hAnsi="Century Gothic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B77FA8" wp14:editId="0DA91857">
                <wp:simplePos x="0" y="0"/>
                <wp:positionH relativeFrom="column">
                  <wp:posOffset>3156585</wp:posOffset>
                </wp:positionH>
                <wp:positionV relativeFrom="paragraph">
                  <wp:posOffset>3501390</wp:posOffset>
                </wp:positionV>
                <wp:extent cx="228600" cy="228600"/>
                <wp:effectExtent l="0" t="0" r="0" b="38100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leftArrow">
                          <a:avLst>
                            <a:gd name="adj1" fmla="val 50000"/>
                            <a:gd name="adj2" fmla="val 50833"/>
                          </a:avLst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  <a:effectLst>
                          <a:outerShdw dist="25400" dir="5400000" algn="ctr" rotWithShape="0">
                            <a:srgbClr val="808080">
                              <a:alpha val="35001"/>
                            </a:srgbClr>
                          </a:outerShdw>
                        </a:effectLst>
                        <a:extLst/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E8298E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utoShape 2" o:spid="_x0000_s1026" type="#_x0000_t66" style="position:absolute;margin-left:248.55pt;margin-top:275.7pt;width:18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" adj="10980" fillcolor="#c00000" stroked="f">
                <v:shadow on="t" opacity="22938f" offset="0"/>
                <v:textbox inset=",7.2pt,,7.2pt"/>
              </v:shape>
            </w:pict>
          </mc:Fallback>
        </mc:AlternateContent>
      </w:r>
      <w:bookmarkStart w:id="0" w:name="_GoBack"/>
      <w:r>
        <w:rPr>
          <w:rFonts w:ascii="Century Gothic" w:hAnsi="Century Gothic"/>
          <w:b/>
          <w:noProof/>
          <w:u w:val="single"/>
        </w:rPr>
        <w:drawing>
          <wp:inline distT="0" distB="0" distL="0" distR="0" wp14:anchorId="2B177FF3" wp14:editId="3F94458D">
            <wp:extent cx="5906770" cy="6934200"/>
            <wp:effectExtent l="0" t="19050" r="0" b="19050"/>
            <wp:docPr id="2" name="D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</w:p>
    <w:p w:rsidR="009C2956" w:rsidRDefault="009C2956"/>
    <w:sectPr w:rsidR="009C2956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2C2C" w:rsidRDefault="00DF2C2C" w:rsidP="00DF2C2C">
      <w:r>
        <w:separator/>
      </w:r>
    </w:p>
  </w:endnote>
  <w:endnote w:type="continuationSeparator" w:id="0">
    <w:p w:rsidR="00DF2C2C" w:rsidRDefault="00DF2C2C" w:rsidP="00DF2C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2C2C" w:rsidRDefault="00DF2C2C" w:rsidP="00DF2C2C">
      <w:r>
        <w:separator/>
      </w:r>
    </w:p>
  </w:footnote>
  <w:footnote w:type="continuationSeparator" w:id="0">
    <w:p w:rsidR="00DF2C2C" w:rsidRDefault="00DF2C2C" w:rsidP="00DF2C2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2C2C" w:rsidRDefault="00DF2C2C" w:rsidP="00DF2C2C">
    <w:pPr>
      <w:pStyle w:val="Header"/>
      <w:jc w:val="center"/>
    </w:pPr>
    <w:r>
      <w:rPr>
        <w:rFonts w:ascii="Century Gothic" w:hAnsi="Century Gothic"/>
        <w:noProof/>
        <w:sz w:val="36"/>
        <w:szCs w:val="36"/>
      </w:rPr>
      <mc:AlternateContent>
        <mc:Choice Requires="wpg">
          <w:drawing>
            <wp:inline distT="0" distB="0" distL="0" distR="0" wp14:anchorId="06D27B53" wp14:editId="53D1DD44">
              <wp:extent cx="5878195" cy="1135380"/>
              <wp:effectExtent l="0" t="0" r="0" b="0"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878195" cy="1135380"/>
                        <a:chOff x="1476" y="-1044"/>
                        <a:chExt cx="9257" cy="1788"/>
                      </a:xfrm>
                    </wpg:grpSpPr>
                    <pic:pic xmlns:pic="http://schemas.openxmlformats.org/drawingml/2006/picture">
                      <pic:nvPicPr>
                        <pic:cNvPr id="4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476" y="-1044"/>
                          <a:ext cx="1905" cy="17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5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278" y="-360"/>
                          <a:ext cx="7455" cy="10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</wp:inline>
          </w:drawing>
        </mc:Choice>
        <mc:Fallback>
          <w:pict>
            <v:group w14:anchorId="724BEFFF" id="Group 1" o:spid="_x0000_s1026" style="width:462.85pt;height:89.4pt;mso-position-horizontal-relative:char;mso-position-vertical-relative:line" coordorigin="1476,-1044" coordsize="9257,178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left:1476;top:-1044;width:1905;height:17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JVaCrEAAAA2gAAAA8AAABkcnMvZG93bnJldi54bWxEj09rAjEUxO+C3yE8oTfN1kprt0aRQsFD&#10;wfoH8fjcvG4WNy/bJK7rtzeFQo/DzPyGmS06W4uWfKgcK3gcZSCIC6crLhXsdx/DKYgQkTXWjknB&#10;jQIs5v3eDHPtrryhdhtLkSAcclRgYmxyKUNhyGIYuYY4ed/OW4xJ+lJqj9cEt7UcZ9mztFhxWjDY&#10;0Luh4ry9WAU/p93T+XBsL2t8+UQ0r371RSelHgbd8g1EpC7+h//aK61gAr9X0g2Q8zs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JVaCrEAAAA2gAAAA8AAAAAAAAAAAAAAAAA&#10;nwIAAGRycy9kb3ducmV2LnhtbFBLBQYAAAAABAAEAPcAAACQAwAAAAA=&#10;">
                <v:imagedata r:id="rId3" o:title=""/>
              </v:shape>
              <v:shape id="Picture 4" o:spid="_x0000_s1028" type="#_x0000_t75" style="position:absolute;left:3278;top:-360;width:7455;height:10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0jxCPDAAAA2gAAAA8AAABkcnMvZG93bnJldi54bWxEj1trAjEUhN8F/0M4Qt80a0Fbt0aRUqm+&#10;1UvfD5vT7NbNyZKke+mvbwqFPg4z8w2z3va2Fi35UDlWMJ9lIIgLpys2Cq6X/fQRRIjIGmvHpGCg&#10;ANvNeLTGXLuOT9SeoxEJwiFHBWWMTS5lKEqyGGauIU7eh/MWY5LeSO2xS3Bby/ssW0qLFaeFEht6&#10;Lqm4nb+sguNwevBm9fLaDqtPczt+09t7R0rdTfrdE4hIffwP/7UPWsECfq+kGyA3P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SPEI8MAAADaAAAADwAAAAAAAAAAAAAAAACf&#10;AgAAZHJzL2Rvd25yZXYueG1sUEsFBgAAAAAEAAQA9wAAAI8DAAAAAA==&#10;">
                <v:imagedata r:id="rId4" o:title=""/>
              </v:shape>
              <w10:anchorlock/>
            </v:group>
          </w:pict>
        </mc:Fallback>
      </mc:AlternateContent>
    </w:r>
  </w:p>
  <w:p w:rsidR="00DF2C2C" w:rsidRDefault="00DF2C2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jUxMjY1MDA2NTFV0lEKTi0uzszPAykwqgUAoP8d4iwAAAA="/>
  </w:docVars>
  <w:rsids>
    <w:rsidRoot w:val="007434C9"/>
    <w:rsid w:val="0000291C"/>
    <w:rsid w:val="003B59D2"/>
    <w:rsid w:val="004255FD"/>
    <w:rsid w:val="007434C9"/>
    <w:rsid w:val="008F1652"/>
    <w:rsid w:val="009C2956"/>
    <w:rsid w:val="00DF2C2C"/>
    <w:rsid w:val="00E711AF"/>
    <w:rsid w:val="00F50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7F8CB8D-A123-4B3F-B3F6-31D2C5AF1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34C9"/>
    <w:pPr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34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4C9"/>
    <w:rPr>
      <w:rFonts w:ascii="Tahoma" w:eastAsia="Cambr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F2C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C2C"/>
    <w:rPr>
      <w:rFonts w:ascii="Cambria" w:eastAsia="Cambria" w:hAnsi="Cambri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F2C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C2C"/>
    <w:rPr>
      <w:rFonts w:ascii="Cambria" w:eastAsia="Cambria" w:hAnsi="Cambria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2">
  <dgm:title val=""/>
  <dgm:desc val=""/>
  <dgm:catLst>
    <dgm:cat type="accent2" pri="112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lnNode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F3DA131-E25B-2B44-9097-A91EDAD4D0D0}" type="doc">
      <dgm:prSet loTypeId="urn:microsoft.com/office/officeart/2005/8/layout/lProcess1" loCatId="process" qsTypeId="urn:microsoft.com/office/officeart/2005/8/quickstyle/simple4" qsCatId="simple" csTypeId="urn:microsoft.com/office/officeart/2005/8/colors/accent2_2" csCatId="accent2" phldr="1"/>
      <dgm:spPr/>
      <dgm:t>
        <a:bodyPr/>
        <a:lstStyle/>
        <a:p>
          <a:endParaRPr lang="en-US"/>
        </a:p>
      </dgm:t>
    </dgm:pt>
    <dgm:pt modelId="{AA154BE5-60BC-774B-BE63-13C13ABD887A}">
      <dgm:prSet phldrT="[Text]"/>
      <dgm:spPr/>
      <dgm:t>
        <a:bodyPr/>
        <a:lstStyle/>
        <a:p>
          <a:r>
            <a:rPr lang="en-US">
              <a:latin typeface="Century Gothic"/>
              <a:cs typeface="Century Gothic"/>
            </a:rPr>
            <a:t>Transfer partner emails list of potentials - already have healthcare/behavior screen (85%)</a:t>
          </a:r>
        </a:p>
      </dgm:t>
    </dgm:pt>
    <dgm:pt modelId="{13AEF3FB-2587-AF40-BFAB-D98F3243C164}" type="parTrans" cxnId="{22AD0420-6137-924A-B9AF-3DCC32810253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C64785E9-0B58-694F-B3FB-21610FAE6F46}" type="sibTrans" cxnId="{22AD0420-6137-924A-B9AF-3DCC32810253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B5FA8939-DD16-774F-BF5B-4984C0947D6A}">
      <dgm:prSet phldrT="[Text]"/>
      <dgm:spPr/>
      <dgm:t>
        <a:bodyPr/>
        <a:lstStyle/>
        <a:p>
          <a:r>
            <a:rPr lang="en-US">
              <a:latin typeface="Century Gothic"/>
              <a:cs typeface="Century Gothic"/>
            </a:rPr>
            <a:t>Foster volunteer is confirmed</a:t>
          </a:r>
        </a:p>
      </dgm:t>
    </dgm:pt>
    <dgm:pt modelId="{D77CB474-4BFA-6541-B4C9-29E05C50A733}" type="parTrans" cxnId="{03B06E47-1892-5247-8775-CE7BD3161977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353C9432-F561-0F42-B35A-D5DF6673CDBB}" type="sibTrans" cxnId="{03B06E47-1892-5247-8775-CE7BD3161977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B11DC5C1-7FBC-4D4A-8E0E-3A74B1124A06}">
      <dgm:prSet phldrT="[Text]"/>
      <dgm:spPr/>
      <dgm:t>
        <a:bodyPr/>
        <a:lstStyle/>
        <a:p>
          <a:r>
            <a:rPr lang="en-US">
              <a:latin typeface="Century Gothic"/>
              <a:cs typeface="Century Gothic"/>
            </a:rPr>
            <a:t>Arrives via scheduled transport</a:t>
          </a:r>
        </a:p>
      </dgm:t>
    </dgm:pt>
    <dgm:pt modelId="{A1E9FC86-E9C9-0842-9C8A-940AF9A4E89D}" type="parTrans" cxnId="{98FFF04D-D1EF-9E49-8E27-F84C98865F98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B9B90B71-F208-FD48-8C51-7E51BE48E377}" type="sibTrans" cxnId="{98FFF04D-D1EF-9E49-8E27-F84C98865F98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7C45C3AB-61AB-6A4B-AB5F-A97A923C6B7D}">
      <dgm:prSet phldrT="[Text]"/>
      <dgm:spPr/>
      <dgm:t>
        <a:bodyPr/>
        <a:lstStyle/>
        <a:p>
          <a:r>
            <a:rPr lang="en-US">
              <a:latin typeface="Century Gothic"/>
              <a:cs typeface="Century Gothic"/>
            </a:rPr>
            <a:t>Public call (15%)</a:t>
          </a:r>
        </a:p>
      </dgm:t>
    </dgm:pt>
    <dgm:pt modelId="{6CAD629B-D2E8-9E43-B9A0-CD98A9E4CF94}" type="parTrans" cxnId="{DF287552-F9DF-2B44-AA7B-461A727293F0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620A6A86-8750-4F47-BEA3-E579344D62C2}" type="sibTrans" cxnId="{DF287552-F9DF-2B44-AA7B-461A727293F0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5C5F0BCA-AF13-5F4A-BA17-712283C75E44}">
      <dgm:prSet phldrT="[Text]"/>
      <dgm:spPr/>
      <dgm:t>
        <a:bodyPr/>
        <a:lstStyle/>
        <a:p>
          <a:r>
            <a:rPr lang="en-US">
              <a:latin typeface="Century Gothic"/>
              <a:cs typeface="Century Gothic"/>
            </a:rPr>
            <a:t>Telephone screen</a:t>
          </a:r>
        </a:p>
      </dgm:t>
    </dgm:pt>
    <dgm:pt modelId="{3CAF9076-481E-7E4A-9F54-A05317900A6A}" type="parTrans" cxnId="{AFB7F90B-4556-044F-B61A-C176822039D7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76DB4DE7-DBE4-F647-8BC3-EB58A1E84A9C}" type="sibTrans" cxnId="{AFB7F90B-4556-044F-B61A-C176822039D7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465A7EF2-A10B-1644-8500-AEDEBAFF3F96}">
      <dgm:prSet phldrT="[Text]"/>
      <dgm:spPr/>
      <dgm:t>
        <a:bodyPr/>
        <a:lstStyle/>
        <a:p>
          <a:r>
            <a:rPr lang="en-US">
              <a:latin typeface="Century Gothic"/>
              <a:cs typeface="Century Gothic"/>
            </a:rPr>
            <a:t>Foster volunteer is confirmed</a:t>
          </a:r>
        </a:p>
      </dgm:t>
    </dgm:pt>
    <dgm:pt modelId="{CBC46E6E-F23E-B54C-AE30-35953716A1BA}" type="parTrans" cxnId="{DF9E8BC7-8350-A044-B6C1-1ABE717A8D24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EB3DA234-A128-D54A-AC53-4B2318B10279}" type="sibTrans" cxnId="{DF9E8BC7-8350-A044-B6C1-1ABE717A8D24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B8AFBA70-167F-8846-922B-3D97712970C8}">
      <dgm:prSet phldrT="[Text]"/>
      <dgm:spPr/>
      <dgm:t>
        <a:bodyPr/>
        <a:lstStyle/>
        <a:p>
          <a:pPr algn="ctr"/>
          <a:r>
            <a:rPr lang="en-US">
              <a:latin typeface="Century Gothic"/>
              <a:cs typeface="Century Gothic"/>
            </a:rPr>
            <a:t>Intake appointment scheduled - cat tested/behavior assessment</a:t>
          </a:r>
        </a:p>
      </dgm:t>
    </dgm:pt>
    <dgm:pt modelId="{4726E277-6930-7742-8BB8-2C49592459DA}" type="parTrans" cxnId="{5A6E6C6E-7C08-D542-9188-1BC6CF72D517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EA5A9962-0A40-9147-B8D9-5C43230755BC}" type="sibTrans" cxnId="{5A6E6C6E-7C08-D542-9188-1BC6CF72D517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8E1DF155-5F79-234D-9F03-B83054480A49}">
      <dgm:prSet phldrT="[Text]"/>
      <dgm:spPr/>
      <dgm:t>
        <a:bodyPr/>
        <a:lstStyle/>
        <a:p>
          <a:pPr algn="ctr"/>
          <a:r>
            <a:rPr lang="en-US">
              <a:latin typeface="Century Gothic"/>
              <a:cs typeface="Century Gothic"/>
            </a:rPr>
            <a:t>If doesn't pass screen, client referred to other resources/counseled by veterinarian</a:t>
          </a:r>
        </a:p>
      </dgm:t>
    </dgm:pt>
    <dgm:pt modelId="{3AF5FF9A-8864-0E4B-A5C4-B77A1DF03A42}" type="parTrans" cxnId="{91F90B97-0666-7C4A-8F16-0B6DC2FE666C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90D0BEB0-4F18-1845-99CB-F3E66DB004E1}" type="sibTrans" cxnId="{91F90B97-0666-7C4A-8F16-0B6DC2FE666C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E70AA1DE-5A56-E74C-8591-33A15CB78983}">
      <dgm:prSet phldrT="[Text]"/>
      <dgm:spPr/>
      <dgm:t>
        <a:bodyPr/>
        <a:lstStyle/>
        <a:p>
          <a:r>
            <a:rPr lang="en-US">
              <a:latin typeface="Century Gothic"/>
              <a:cs typeface="Century Gothic"/>
            </a:rPr>
            <a:t>Medical intake - vaccines, flea, deworm, earmite, health assess, age</a:t>
          </a:r>
        </a:p>
      </dgm:t>
    </dgm:pt>
    <dgm:pt modelId="{F3D14700-22C5-634A-975B-789373B766DB}" type="parTrans" cxnId="{3E2DDC14-353B-0947-A69C-48535AE7CB7D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85C9ACCC-0978-6E45-9013-38E6C07E44FD}" type="sibTrans" cxnId="{3E2DDC14-353B-0947-A69C-48535AE7CB7D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69EB01C3-4A0A-7042-B2C3-25AE9130096D}">
      <dgm:prSet phldrT="[Text]"/>
      <dgm:spPr/>
      <dgm:t>
        <a:bodyPr/>
        <a:lstStyle/>
        <a:p>
          <a:r>
            <a:rPr lang="en-US">
              <a:latin typeface="Century Gothic"/>
              <a:cs typeface="Century Gothic"/>
            </a:rPr>
            <a:t>Medical intake - variable depending on source partner</a:t>
          </a:r>
        </a:p>
      </dgm:t>
    </dgm:pt>
    <dgm:pt modelId="{71B49CA4-DF9B-094A-9B19-6D79BD8269AD}" type="parTrans" cxnId="{091B7D58-74CA-A344-8403-71B864D0C304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1EEA6B7B-E930-1747-BA7A-3AEBC84444C1}" type="sibTrans" cxnId="{091B7D58-74CA-A344-8403-71B864D0C304}">
      <dgm:prSet/>
      <dgm:spPr/>
      <dgm:t>
        <a:bodyPr/>
        <a:lstStyle/>
        <a:p>
          <a:endParaRPr lang="en-US">
            <a:latin typeface="Century Gothic"/>
            <a:cs typeface="Century Gothic"/>
          </a:endParaRPr>
        </a:p>
      </dgm:t>
    </dgm:pt>
    <dgm:pt modelId="{F178FA2E-854A-9149-A586-520053B8E5D2}">
      <dgm:prSet phldrT="[Text]"/>
      <dgm:spPr/>
      <dgm:t>
        <a:bodyPr/>
        <a:lstStyle/>
        <a:p>
          <a:r>
            <a:rPr lang="en-US">
              <a:latin typeface="Century Gothic"/>
              <a:cs typeface="Century Gothic"/>
            </a:rPr>
            <a:t>Paperwork completed, baby bag, foster picks up same day</a:t>
          </a:r>
        </a:p>
      </dgm:t>
    </dgm:pt>
    <dgm:pt modelId="{BFE5F051-6031-AE41-9095-AFCCBA78B3FE}" type="parTrans" cxnId="{3DF0A3EE-295B-024E-A6BB-B90E3CC0C02A}">
      <dgm:prSet/>
      <dgm:spPr/>
      <dgm:t>
        <a:bodyPr/>
        <a:lstStyle/>
        <a:p>
          <a:endParaRPr lang="en-US"/>
        </a:p>
      </dgm:t>
    </dgm:pt>
    <dgm:pt modelId="{81C82C57-6FDD-DA44-81F1-B15D663D5E10}" type="sibTrans" cxnId="{3DF0A3EE-295B-024E-A6BB-B90E3CC0C02A}">
      <dgm:prSet/>
      <dgm:spPr/>
      <dgm:t>
        <a:bodyPr/>
        <a:lstStyle/>
        <a:p>
          <a:endParaRPr lang="en-US"/>
        </a:p>
      </dgm:t>
    </dgm:pt>
    <dgm:pt modelId="{4276C53A-9DCE-CC48-9A23-957354523959}">
      <dgm:prSet phldrT="[Text]"/>
      <dgm:spPr/>
      <dgm:t>
        <a:bodyPr/>
        <a:lstStyle/>
        <a:p>
          <a:r>
            <a:rPr lang="en-US">
              <a:latin typeface="Century Gothic"/>
              <a:cs typeface="Century Gothic"/>
            </a:rPr>
            <a:t>Foster responsible for monitoring, weight, maintain vac &amp; deworm schedule, post Petfinder, offsite adoptions, socialize, pre-adopt?</a:t>
          </a:r>
        </a:p>
      </dgm:t>
    </dgm:pt>
    <dgm:pt modelId="{9107AF05-546B-1D4D-93EC-BF764A849F10}" type="parTrans" cxnId="{9BC40D3B-2F53-EA47-A395-CC2C3E1D93B4}">
      <dgm:prSet/>
      <dgm:spPr/>
      <dgm:t>
        <a:bodyPr/>
        <a:lstStyle/>
        <a:p>
          <a:endParaRPr lang="en-US"/>
        </a:p>
      </dgm:t>
    </dgm:pt>
    <dgm:pt modelId="{88226B61-6092-384C-825C-5047BB7635AD}" type="sibTrans" cxnId="{9BC40D3B-2F53-EA47-A395-CC2C3E1D93B4}">
      <dgm:prSet/>
      <dgm:spPr/>
      <dgm:t>
        <a:bodyPr/>
        <a:lstStyle/>
        <a:p>
          <a:endParaRPr lang="en-US"/>
        </a:p>
      </dgm:t>
    </dgm:pt>
    <dgm:pt modelId="{4D22A86E-132F-B64E-B5AA-5E6BB3925D01}">
      <dgm:prSet phldrT="[Text]"/>
      <dgm:spPr/>
      <dgm:t>
        <a:bodyPr/>
        <a:lstStyle/>
        <a:p>
          <a:r>
            <a:rPr lang="en-US">
              <a:latin typeface="Century Gothic"/>
              <a:cs typeface="Century Gothic"/>
            </a:rPr>
            <a:t>S/N @ 8 wks</a:t>
          </a:r>
        </a:p>
      </dgm:t>
    </dgm:pt>
    <dgm:pt modelId="{0EC86E26-A772-DF47-904E-5B0FDF3C6141}" type="parTrans" cxnId="{42FA3757-8919-1C43-A952-4529012D224E}">
      <dgm:prSet/>
      <dgm:spPr/>
      <dgm:t>
        <a:bodyPr/>
        <a:lstStyle/>
        <a:p>
          <a:endParaRPr lang="en-US"/>
        </a:p>
      </dgm:t>
    </dgm:pt>
    <dgm:pt modelId="{00C3A3A3-DC4A-3249-8723-ED501EC2F101}" type="sibTrans" cxnId="{42FA3757-8919-1C43-A952-4529012D224E}">
      <dgm:prSet/>
      <dgm:spPr/>
      <dgm:t>
        <a:bodyPr/>
        <a:lstStyle/>
        <a:p>
          <a:endParaRPr lang="en-US"/>
        </a:p>
      </dgm:t>
    </dgm:pt>
    <dgm:pt modelId="{4F041B1B-1BCB-2A4D-B6B3-815A93BD5443}">
      <dgm:prSet phldrT="[Text]"/>
      <dgm:spPr/>
      <dgm:t>
        <a:bodyPr/>
        <a:lstStyle/>
        <a:p>
          <a:r>
            <a:rPr lang="en-US">
              <a:latin typeface="Century Gothic"/>
              <a:cs typeface="Century Gothic"/>
            </a:rPr>
            <a:t>If pre-adopt, goes home</a:t>
          </a:r>
        </a:p>
      </dgm:t>
    </dgm:pt>
    <dgm:pt modelId="{4B41CD33-E3BE-5C48-A2D5-0AAD61EA6CE3}" type="parTrans" cxnId="{3FCE21C0-F4FA-BF4A-B2DD-5D98FC856E77}">
      <dgm:prSet/>
      <dgm:spPr/>
      <dgm:t>
        <a:bodyPr/>
        <a:lstStyle/>
        <a:p>
          <a:endParaRPr lang="en-US"/>
        </a:p>
      </dgm:t>
    </dgm:pt>
    <dgm:pt modelId="{A79F0FCD-041E-7047-9428-0350FF369861}" type="sibTrans" cxnId="{3FCE21C0-F4FA-BF4A-B2DD-5D98FC856E77}">
      <dgm:prSet/>
      <dgm:spPr/>
      <dgm:t>
        <a:bodyPr/>
        <a:lstStyle/>
        <a:p>
          <a:endParaRPr lang="en-US"/>
        </a:p>
      </dgm:t>
    </dgm:pt>
    <dgm:pt modelId="{9D8554CD-E7F9-334C-BC2C-B58ECEA4D7EF}">
      <dgm:prSet phldrT="[Text]"/>
      <dgm:spPr/>
      <dgm:t>
        <a:bodyPr/>
        <a:lstStyle/>
        <a:p>
          <a:r>
            <a:rPr lang="en-US">
              <a:latin typeface="Century Gothic"/>
              <a:cs typeface="Century Gothic"/>
            </a:rPr>
            <a:t>If no pre-adopt, back to foster or shelter for adoption</a:t>
          </a:r>
        </a:p>
      </dgm:t>
    </dgm:pt>
    <dgm:pt modelId="{9620AB79-9E1B-3845-96F7-93600185B418}" type="parTrans" cxnId="{28B64B88-18CD-C74E-81A4-AA20B93DD3D2}">
      <dgm:prSet/>
      <dgm:spPr/>
      <dgm:t>
        <a:bodyPr/>
        <a:lstStyle/>
        <a:p>
          <a:endParaRPr lang="en-US"/>
        </a:p>
      </dgm:t>
    </dgm:pt>
    <dgm:pt modelId="{30CCC9FB-2CDD-D045-BFA4-C0CEC60B9D72}" type="sibTrans" cxnId="{28B64B88-18CD-C74E-81A4-AA20B93DD3D2}">
      <dgm:prSet/>
      <dgm:spPr/>
      <dgm:t>
        <a:bodyPr/>
        <a:lstStyle/>
        <a:p>
          <a:endParaRPr lang="en-US"/>
        </a:p>
      </dgm:t>
    </dgm:pt>
    <dgm:pt modelId="{21013757-393A-624D-A8D9-325B4D2DD6C8}" type="pres">
      <dgm:prSet presAssocID="{5F3DA131-E25B-2B44-9097-A91EDAD4D0D0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882A6EEF-F929-9743-B1A3-B686FAC1BE06}" type="pres">
      <dgm:prSet presAssocID="{AA154BE5-60BC-774B-BE63-13C13ABD887A}" presName="vertFlow" presStyleCnt="0"/>
      <dgm:spPr/>
      <dgm:t>
        <a:bodyPr/>
        <a:lstStyle/>
        <a:p>
          <a:endParaRPr lang="en-US"/>
        </a:p>
      </dgm:t>
    </dgm:pt>
    <dgm:pt modelId="{575FA616-D236-C54E-BBC6-DDC38409710E}" type="pres">
      <dgm:prSet presAssocID="{AA154BE5-60BC-774B-BE63-13C13ABD887A}" presName="header" presStyleLbl="node1" presStyleIdx="0" presStyleCnt="2"/>
      <dgm:spPr/>
      <dgm:t>
        <a:bodyPr/>
        <a:lstStyle/>
        <a:p>
          <a:endParaRPr lang="en-US"/>
        </a:p>
      </dgm:t>
    </dgm:pt>
    <dgm:pt modelId="{BEDD4016-154A-0348-A8B0-2A6DD0EEF338}" type="pres">
      <dgm:prSet presAssocID="{D77CB474-4BFA-6541-B4C9-29E05C50A733}" presName="parTrans" presStyleLbl="sibTrans2D1" presStyleIdx="0" presStyleCnt="12"/>
      <dgm:spPr/>
      <dgm:t>
        <a:bodyPr/>
        <a:lstStyle/>
        <a:p>
          <a:endParaRPr lang="en-US"/>
        </a:p>
      </dgm:t>
    </dgm:pt>
    <dgm:pt modelId="{CAEB2B3A-7BCE-5743-B37A-06F0FF29E4D4}" type="pres">
      <dgm:prSet presAssocID="{B5FA8939-DD16-774F-BF5B-4984C0947D6A}" presName="child" presStyleLbl="alignAccFollowNode1" presStyleIdx="0" presStyleCnt="12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05C96EA-2EF5-3F40-8A33-817365A12413}" type="pres">
      <dgm:prSet presAssocID="{353C9432-F561-0F42-B35A-D5DF6673CDBB}" presName="sibTrans" presStyleLbl="sibTrans2D1" presStyleIdx="1" presStyleCnt="12"/>
      <dgm:spPr/>
      <dgm:t>
        <a:bodyPr/>
        <a:lstStyle/>
        <a:p>
          <a:endParaRPr lang="en-US"/>
        </a:p>
      </dgm:t>
    </dgm:pt>
    <dgm:pt modelId="{8BF2742B-E2D7-294F-9144-180998CFCE75}" type="pres">
      <dgm:prSet presAssocID="{B11DC5C1-7FBC-4D4A-8E0E-3A74B1124A06}" presName="child" presStyleLbl="alignAccFollowNode1" presStyleIdx="1" presStyleCnt="12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252BD31-81A1-6A4C-8764-DF4D5795997C}" type="pres">
      <dgm:prSet presAssocID="{B9B90B71-F208-FD48-8C51-7E51BE48E377}" presName="sibTrans" presStyleLbl="sibTrans2D1" presStyleIdx="2" presStyleCnt="12"/>
      <dgm:spPr/>
      <dgm:t>
        <a:bodyPr/>
        <a:lstStyle/>
        <a:p>
          <a:endParaRPr lang="en-US"/>
        </a:p>
      </dgm:t>
    </dgm:pt>
    <dgm:pt modelId="{6F5AC7F7-B7E1-FC41-9F5F-FB2C5E1AAE81}" type="pres">
      <dgm:prSet presAssocID="{69EB01C3-4A0A-7042-B2C3-25AE9130096D}" presName="child" presStyleLbl="alignAccFollowNode1" presStyleIdx="2" presStyleCnt="12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59FB290-2C24-F145-AB5B-98E975C6459C}" type="pres">
      <dgm:prSet presAssocID="{1EEA6B7B-E930-1747-BA7A-3AEBC84444C1}" presName="sibTrans" presStyleLbl="sibTrans2D1" presStyleIdx="3" presStyleCnt="12"/>
      <dgm:spPr/>
      <dgm:t>
        <a:bodyPr/>
        <a:lstStyle/>
        <a:p>
          <a:endParaRPr lang="en-US"/>
        </a:p>
      </dgm:t>
    </dgm:pt>
    <dgm:pt modelId="{DAC351C6-5613-C54D-8C14-D3CB7AF2EE70}" type="pres">
      <dgm:prSet presAssocID="{F178FA2E-854A-9149-A586-520053B8E5D2}" presName="child" presStyleLbl="alignAccFollowNode1" presStyleIdx="3" presStyleCnt="12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0E69121-DF61-8C4C-941B-A8732E239E39}" type="pres">
      <dgm:prSet presAssocID="{81C82C57-6FDD-DA44-81F1-B15D663D5E10}" presName="sibTrans" presStyleLbl="sibTrans2D1" presStyleIdx="4" presStyleCnt="12"/>
      <dgm:spPr/>
      <dgm:t>
        <a:bodyPr/>
        <a:lstStyle/>
        <a:p>
          <a:endParaRPr lang="en-US"/>
        </a:p>
      </dgm:t>
    </dgm:pt>
    <dgm:pt modelId="{55CEB111-426C-D941-876A-CDD07F9539C8}" type="pres">
      <dgm:prSet presAssocID="{4276C53A-9DCE-CC48-9A23-957354523959}" presName="child" presStyleLbl="alignAccFollowNode1" presStyleIdx="4" presStyleCnt="12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18F6DCE-7880-0C40-BCBE-336EF6F550C3}" type="pres">
      <dgm:prSet presAssocID="{88226B61-6092-384C-825C-5047BB7635AD}" presName="sibTrans" presStyleLbl="sibTrans2D1" presStyleIdx="5" presStyleCnt="12"/>
      <dgm:spPr/>
      <dgm:t>
        <a:bodyPr/>
        <a:lstStyle/>
        <a:p>
          <a:endParaRPr lang="en-US"/>
        </a:p>
      </dgm:t>
    </dgm:pt>
    <dgm:pt modelId="{6E6A3A79-99FD-2B48-94DA-1D29FD8F9529}" type="pres">
      <dgm:prSet presAssocID="{4D22A86E-132F-B64E-B5AA-5E6BB3925D01}" presName="child" presStyleLbl="alignAccFollowNode1" presStyleIdx="5" presStyleCnt="12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B2EEF15-922A-AC40-A382-47DA8A989AB5}" type="pres">
      <dgm:prSet presAssocID="{00C3A3A3-DC4A-3249-8723-ED501EC2F101}" presName="sibTrans" presStyleLbl="sibTrans2D1" presStyleIdx="6" presStyleCnt="12"/>
      <dgm:spPr/>
      <dgm:t>
        <a:bodyPr/>
        <a:lstStyle/>
        <a:p>
          <a:endParaRPr lang="en-US"/>
        </a:p>
      </dgm:t>
    </dgm:pt>
    <dgm:pt modelId="{25A0BE39-B661-B040-9EB5-B72CA8CBC1FA}" type="pres">
      <dgm:prSet presAssocID="{4F041B1B-1BCB-2A4D-B6B3-815A93BD5443}" presName="child" presStyleLbl="alignAccFollowNode1" presStyleIdx="6" presStyleCnt="12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BFC254F-8290-2E44-86D0-22650C2CE7E3}" type="pres">
      <dgm:prSet presAssocID="{A79F0FCD-041E-7047-9428-0350FF369861}" presName="sibTrans" presStyleLbl="sibTrans2D1" presStyleIdx="7" presStyleCnt="12"/>
      <dgm:spPr/>
      <dgm:t>
        <a:bodyPr/>
        <a:lstStyle/>
        <a:p>
          <a:endParaRPr lang="en-US"/>
        </a:p>
      </dgm:t>
    </dgm:pt>
    <dgm:pt modelId="{657564BB-2294-C045-B35E-F011AA4B0BA1}" type="pres">
      <dgm:prSet presAssocID="{9D8554CD-E7F9-334C-BC2C-B58ECEA4D7EF}" presName="child" presStyleLbl="alignAccFollowNode1" presStyleIdx="7" presStyleCnt="12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F472594-5EC3-6E4E-9657-B647CEA7BDE7}" type="pres">
      <dgm:prSet presAssocID="{AA154BE5-60BC-774B-BE63-13C13ABD887A}" presName="hSp" presStyleCnt="0"/>
      <dgm:spPr/>
      <dgm:t>
        <a:bodyPr/>
        <a:lstStyle/>
        <a:p>
          <a:endParaRPr lang="en-US"/>
        </a:p>
      </dgm:t>
    </dgm:pt>
    <dgm:pt modelId="{4011B4E1-46DF-1345-9269-87B5BB84D4C9}" type="pres">
      <dgm:prSet presAssocID="{7C45C3AB-61AB-6A4B-AB5F-A97A923C6B7D}" presName="vertFlow" presStyleCnt="0"/>
      <dgm:spPr/>
      <dgm:t>
        <a:bodyPr/>
        <a:lstStyle/>
        <a:p>
          <a:endParaRPr lang="en-US"/>
        </a:p>
      </dgm:t>
    </dgm:pt>
    <dgm:pt modelId="{490807EF-4A8B-4D43-843A-DD93D1467A6F}" type="pres">
      <dgm:prSet presAssocID="{7C45C3AB-61AB-6A4B-AB5F-A97A923C6B7D}" presName="header" presStyleLbl="node1" presStyleIdx="1" presStyleCnt="2"/>
      <dgm:spPr/>
      <dgm:t>
        <a:bodyPr/>
        <a:lstStyle/>
        <a:p>
          <a:endParaRPr lang="en-US"/>
        </a:p>
      </dgm:t>
    </dgm:pt>
    <dgm:pt modelId="{F148BE4F-2A66-A341-ABD5-A5A905D0D593}" type="pres">
      <dgm:prSet presAssocID="{3CAF9076-481E-7E4A-9F54-A05317900A6A}" presName="parTrans" presStyleLbl="sibTrans2D1" presStyleIdx="8" presStyleCnt="12"/>
      <dgm:spPr/>
      <dgm:t>
        <a:bodyPr/>
        <a:lstStyle/>
        <a:p>
          <a:endParaRPr lang="en-US"/>
        </a:p>
      </dgm:t>
    </dgm:pt>
    <dgm:pt modelId="{A10408FB-0E33-9A43-90D0-AB6AC26F51B8}" type="pres">
      <dgm:prSet presAssocID="{5C5F0BCA-AF13-5F4A-BA17-712283C75E44}" presName="child" presStyleLbl="alignAccFollowNode1" presStyleIdx="8" presStyleCnt="12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A866E7F-66E7-D447-B78D-BA502CDDC636}" type="pres">
      <dgm:prSet presAssocID="{76DB4DE7-DBE4-F647-8BC3-EB58A1E84A9C}" presName="sibTrans" presStyleLbl="sibTrans2D1" presStyleIdx="9" presStyleCnt="12"/>
      <dgm:spPr/>
      <dgm:t>
        <a:bodyPr/>
        <a:lstStyle/>
        <a:p>
          <a:endParaRPr lang="en-US"/>
        </a:p>
      </dgm:t>
    </dgm:pt>
    <dgm:pt modelId="{CE6C8921-FD60-E744-BA85-609645AE94FC}" type="pres">
      <dgm:prSet presAssocID="{465A7EF2-A10B-1644-8500-AEDEBAFF3F96}" presName="child" presStyleLbl="alignAccFollowNode1" presStyleIdx="9" presStyleCnt="12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B4C78E2-7B60-FD42-A0E8-D1A69DD07921}" type="pres">
      <dgm:prSet presAssocID="{EB3DA234-A128-D54A-AC53-4B2318B10279}" presName="sibTrans" presStyleLbl="sibTrans2D1" presStyleIdx="10" presStyleCnt="12"/>
      <dgm:spPr/>
      <dgm:t>
        <a:bodyPr/>
        <a:lstStyle/>
        <a:p>
          <a:endParaRPr lang="en-US"/>
        </a:p>
      </dgm:t>
    </dgm:pt>
    <dgm:pt modelId="{871FA9EB-219E-A84E-8603-E0EC3BD1DE99}" type="pres">
      <dgm:prSet presAssocID="{B8AFBA70-167F-8846-922B-3D97712970C8}" presName="child" presStyleLbl="alignAccFollowNode1" presStyleIdx="10" presStyleCnt="12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785ECD6-E2D7-E347-87A2-36ED5302DEA1}" type="pres">
      <dgm:prSet presAssocID="{EA5A9962-0A40-9147-B8D9-5C43230755BC}" presName="sibTrans" presStyleLbl="sibTrans2D1" presStyleIdx="11" presStyleCnt="12"/>
      <dgm:spPr/>
      <dgm:t>
        <a:bodyPr/>
        <a:lstStyle/>
        <a:p>
          <a:endParaRPr lang="en-US"/>
        </a:p>
      </dgm:t>
    </dgm:pt>
    <dgm:pt modelId="{8781334F-0A5F-FC4C-896E-0E2748F67E7B}" type="pres">
      <dgm:prSet presAssocID="{E70AA1DE-5A56-E74C-8591-33A15CB78983}" presName="child" presStyleLbl="alignAccFollowNode1" presStyleIdx="11" presStyleCnt="12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42FA3757-8919-1C43-A952-4529012D224E}" srcId="{AA154BE5-60BC-774B-BE63-13C13ABD887A}" destId="{4D22A86E-132F-B64E-B5AA-5E6BB3925D01}" srcOrd="5" destOrd="0" parTransId="{0EC86E26-A772-DF47-904E-5B0FDF3C6141}" sibTransId="{00C3A3A3-DC4A-3249-8723-ED501EC2F101}"/>
    <dgm:cxn modelId="{DA475AA7-0F12-4F87-8CB4-C1727154B9F8}" type="presOf" srcId="{AA154BE5-60BC-774B-BE63-13C13ABD887A}" destId="{575FA616-D236-C54E-BBC6-DDC38409710E}" srcOrd="0" destOrd="0" presId="urn:microsoft.com/office/officeart/2005/8/layout/lProcess1"/>
    <dgm:cxn modelId="{8E025664-6F5D-44B7-8D0D-9DBEF7DBB9AB}" type="presOf" srcId="{1EEA6B7B-E930-1747-BA7A-3AEBC84444C1}" destId="{C59FB290-2C24-F145-AB5B-98E975C6459C}" srcOrd="0" destOrd="0" presId="urn:microsoft.com/office/officeart/2005/8/layout/lProcess1"/>
    <dgm:cxn modelId="{80490A06-E437-46CB-9928-B410F70A74E9}" type="presOf" srcId="{7C45C3AB-61AB-6A4B-AB5F-A97A923C6B7D}" destId="{490807EF-4A8B-4D43-843A-DD93D1467A6F}" srcOrd="0" destOrd="0" presId="urn:microsoft.com/office/officeart/2005/8/layout/lProcess1"/>
    <dgm:cxn modelId="{2EC01835-650C-4718-83AF-BCA90DB9F04D}" type="presOf" srcId="{88226B61-6092-384C-825C-5047BB7635AD}" destId="{618F6DCE-7880-0C40-BCBE-336EF6F550C3}" srcOrd="0" destOrd="0" presId="urn:microsoft.com/office/officeart/2005/8/layout/lProcess1"/>
    <dgm:cxn modelId="{BDF49815-0067-48F0-BC4D-E4E213598E2C}" type="presOf" srcId="{81C82C57-6FDD-DA44-81F1-B15D663D5E10}" destId="{30E69121-DF61-8C4C-941B-A8732E239E39}" srcOrd="0" destOrd="0" presId="urn:microsoft.com/office/officeart/2005/8/layout/lProcess1"/>
    <dgm:cxn modelId="{6E90D3E6-60BD-4D75-937C-17896F15699B}" type="presOf" srcId="{5F3DA131-E25B-2B44-9097-A91EDAD4D0D0}" destId="{21013757-393A-624D-A8D9-325B4D2DD6C8}" srcOrd="0" destOrd="0" presId="urn:microsoft.com/office/officeart/2005/8/layout/lProcess1"/>
    <dgm:cxn modelId="{FDF93B6A-8EEA-44FB-AED4-07B08CB1FAD1}" type="presOf" srcId="{4D22A86E-132F-B64E-B5AA-5E6BB3925D01}" destId="{6E6A3A79-99FD-2B48-94DA-1D29FD8F9529}" srcOrd="0" destOrd="0" presId="urn:microsoft.com/office/officeart/2005/8/layout/lProcess1"/>
    <dgm:cxn modelId="{34A4C69A-8BBF-4C96-BD2A-53B7D1DDD843}" type="presOf" srcId="{353C9432-F561-0F42-B35A-D5DF6673CDBB}" destId="{F05C96EA-2EF5-3F40-8A33-817365A12413}" srcOrd="0" destOrd="0" presId="urn:microsoft.com/office/officeart/2005/8/layout/lProcess1"/>
    <dgm:cxn modelId="{4378C285-8988-44A3-A029-BAF9BA8659D7}" type="presOf" srcId="{A79F0FCD-041E-7047-9428-0350FF369861}" destId="{8BFC254F-8290-2E44-86D0-22650C2CE7E3}" srcOrd="0" destOrd="0" presId="urn:microsoft.com/office/officeart/2005/8/layout/lProcess1"/>
    <dgm:cxn modelId="{9E8DE3B8-2E3C-4158-8B75-33138D29CBBE}" type="presOf" srcId="{B11DC5C1-7FBC-4D4A-8E0E-3A74B1124A06}" destId="{8BF2742B-E2D7-294F-9144-180998CFCE75}" srcOrd="0" destOrd="0" presId="urn:microsoft.com/office/officeart/2005/8/layout/lProcess1"/>
    <dgm:cxn modelId="{5BBDC9E9-08F5-4051-9530-712D0B85BA2A}" type="presOf" srcId="{00C3A3A3-DC4A-3249-8723-ED501EC2F101}" destId="{FB2EEF15-922A-AC40-A382-47DA8A989AB5}" srcOrd="0" destOrd="0" presId="urn:microsoft.com/office/officeart/2005/8/layout/lProcess1"/>
    <dgm:cxn modelId="{98FFF04D-D1EF-9E49-8E27-F84C98865F98}" srcId="{AA154BE5-60BC-774B-BE63-13C13ABD887A}" destId="{B11DC5C1-7FBC-4D4A-8E0E-3A74B1124A06}" srcOrd="1" destOrd="0" parTransId="{A1E9FC86-E9C9-0842-9C8A-940AF9A4E89D}" sibTransId="{B9B90B71-F208-FD48-8C51-7E51BE48E377}"/>
    <dgm:cxn modelId="{91F90B97-0666-7C4A-8F16-0B6DC2FE666C}" srcId="{B8AFBA70-167F-8846-922B-3D97712970C8}" destId="{8E1DF155-5F79-234D-9F03-B83054480A49}" srcOrd="0" destOrd="0" parTransId="{3AF5FF9A-8864-0E4B-A5C4-B77A1DF03A42}" sibTransId="{90D0BEB0-4F18-1845-99CB-F3E66DB004E1}"/>
    <dgm:cxn modelId="{046EE1D3-EE35-4ADE-B486-C1001A28CD0E}" type="presOf" srcId="{B9B90B71-F208-FD48-8C51-7E51BE48E377}" destId="{1252BD31-81A1-6A4C-8764-DF4D5795997C}" srcOrd="0" destOrd="0" presId="urn:microsoft.com/office/officeart/2005/8/layout/lProcess1"/>
    <dgm:cxn modelId="{2E424666-340E-4D1A-926F-C2021FBBD738}" type="presOf" srcId="{69EB01C3-4A0A-7042-B2C3-25AE9130096D}" destId="{6F5AC7F7-B7E1-FC41-9F5F-FB2C5E1AAE81}" srcOrd="0" destOrd="0" presId="urn:microsoft.com/office/officeart/2005/8/layout/lProcess1"/>
    <dgm:cxn modelId="{4CAC2F83-D933-4531-AEDB-46721487654E}" type="presOf" srcId="{D77CB474-4BFA-6541-B4C9-29E05C50A733}" destId="{BEDD4016-154A-0348-A8B0-2A6DD0EEF338}" srcOrd="0" destOrd="0" presId="urn:microsoft.com/office/officeart/2005/8/layout/lProcess1"/>
    <dgm:cxn modelId="{45CBC1BA-B468-4D53-968B-928005317741}" type="presOf" srcId="{5C5F0BCA-AF13-5F4A-BA17-712283C75E44}" destId="{A10408FB-0E33-9A43-90D0-AB6AC26F51B8}" srcOrd="0" destOrd="0" presId="urn:microsoft.com/office/officeart/2005/8/layout/lProcess1"/>
    <dgm:cxn modelId="{5F22C758-CA08-455F-9FD1-0723812B7E8D}" type="presOf" srcId="{4276C53A-9DCE-CC48-9A23-957354523959}" destId="{55CEB111-426C-D941-876A-CDD07F9539C8}" srcOrd="0" destOrd="0" presId="urn:microsoft.com/office/officeart/2005/8/layout/lProcess1"/>
    <dgm:cxn modelId="{03B06E47-1892-5247-8775-CE7BD3161977}" srcId="{AA154BE5-60BC-774B-BE63-13C13ABD887A}" destId="{B5FA8939-DD16-774F-BF5B-4984C0947D6A}" srcOrd="0" destOrd="0" parTransId="{D77CB474-4BFA-6541-B4C9-29E05C50A733}" sibTransId="{353C9432-F561-0F42-B35A-D5DF6673CDBB}"/>
    <dgm:cxn modelId="{28B64B88-18CD-C74E-81A4-AA20B93DD3D2}" srcId="{AA154BE5-60BC-774B-BE63-13C13ABD887A}" destId="{9D8554CD-E7F9-334C-BC2C-B58ECEA4D7EF}" srcOrd="7" destOrd="0" parTransId="{9620AB79-9E1B-3845-96F7-93600185B418}" sibTransId="{30CCC9FB-2CDD-D045-BFA4-C0CEC60B9D72}"/>
    <dgm:cxn modelId="{5406ECA3-BAE2-4A73-9130-5FF4CF6FB5E5}" type="presOf" srcId="{9D8554CD-E7F9-334C-BC2C-B58ECEA4D7EF}" destId="{657564BB-2294-C045-B35E-F011AA4B0BA1}" srcOrd="0" destOrd="0" presId="urn:microsoft.com/office/officeart/2005/8/layout/lProcess1"/>
    <dgm:cxn modelId="{336D5BD3-4D92-4C39-AAD2-1B8CADDB2FCC}" type="presOf" srcId="{4F041B1B-1BCB-2A4D-B6B3-815A93BD5443}" destId="{25A0BE39-B661-B040-9EB5-B72CA8CBC1FA}" srcOrd="0" destOrd="0" presId="urn:microsoft.com/office/officeart/2005/8/layout/lProcess1"/>
    <dgm:cxn modelId="{6E554FE0-F4D0-4354-81CC-84C8FC602694}" type="presOf" srcId="{E70AA1DE-5A56-E74C-8591-33A15CB78983}" destId="{8781334F-0A5F-FC4C-896E-0E2748F67E7B}" srcOrd="0" destOrd="0" presId="urn:microsoft.com/office/officeart/2005/8/layout/lProcess1"/>
    <dgm:cxn modelId="{9BC40D3B-2F53-EA47-A395-CC2C3E1D93B4}" srcId="{AA154BE5-60BC-774B-BE63-13C13ABD887A}" destId="{4276C53A-9DCE-CC48-9A23-957354523959}" srcOrd="4" destOrd="0" parTransId="{9107AF05-546B-1D4D-93EC-BF764A849F10}" sibTransId="{88226B61-6092-384C-825C-5047BB7635AD}"/>
    <dgm:cxn modelId="{E8021FE4-0AD8-4EE5-83BF-8DDCF2829D9B}" type="presOf" srcId="{EA5A9962-0A40-9147-B8D9-5C43230755BC}" destId="{6785ECD6-E2D7-E347-87A2-36ED5302DEA1}" srcOrd="0" destOrd="0" presId="urn:microsoft.com/office/officeart/2005/8/layout/lProcess1"/>
    <dgm:cxn modelId="{20A373E7-A680-41D3-B105-DE9C69384CE6}" type="presOf" srcId="{B5FA8939-DD16-774F-BF5B-4984C0947D6A}" destId="{CAEB2B3A-7BCE-5743-B37A-06F0FF29E4D4}" srcOrd="0" destOrd="0" presId="urn:microsoft.com/office/officeart/2005/8/layout/lProcess1"/>
    <dgm:cxn modelId="{091B7D58-74CA-A344-8403-71B864D0C304}" srcId="{AA154BE5-60BC-774B-BE63-13C13ABD887A}" destId="{69EB01C3-4A0A-7042-B2C3-25AE9130096D}" srcOrd="2" destOrd="0" parTransId="{71B49CA4-DF9B-094A-9B19-6D79BD8269AD}" sibTransId="{1EEA6B7B-E930-1747-BA7A-3AEBC84444C1}"/>
    <dgm:cxn modelId="{C46641DA-FB98-45E9-8456-A89A53E0D9B1}" type="presOf" srcId="{B8AFBA70-167F-8846-922B-3D97712970C8}" destId="{871FA9EB-219E-A84E-8603-E0EC3BD1DE99}" srcOrd="0" destOrd="0" presId="urn:microsoft.com/office/officeart/2005/8/layout/lProcess1"/>
    <dgm:cxn modelId="{64C4A0A7-A42B-4038-AE4B-AD92EC526CE7}" type="presOf" srcId="{465A7EF2-A10B-1644-8500-AEDEBAFF3F96}" destId="{CE6C8921-FD60-E744-BA85-609645AE94FC}" srcOrd="0" destOrd="0" presId="urn:microsoft.com/office/officeart/2005/8/layout/lProcess1"/>
    <dgm:cxn modelId="{AFB7F90B-4556-044F-B61A-C176822039D7}" srcId="{7C45C3AB-61AB-6A4B-AB5F-A97A923C6B7D}" destId="{5C5F0BCA-AF13-5F4A-BA17-712283C75E44}" srcOrd="0" destOrd="0" parTransId="{3CAF9076-481E-7E4A-9F54-A05317900A6A}" sibTransId="{76DB4DE7-DBE4-F647-8BC3-EB58A1E84A9C}"/>
    <dgm:cxn modelId="{3FCE21C0-F4FA-BF4A-B2DD-5D98FC856E77}" srcId="{AA154BE5-60BC-774B-BE63-13C13ABD887A}" destId="{4F041B1B-1BCB-2A4D-B6B3-815A93BD5443}" srcOrd="6" destOrd="0" parTransId="{4B41CD33-E3BE-5C48-A2D5-0AAD61EA6CE3}" sibTransId="{A79F0FCD-041E-7047-9428-0350FF369861}"/>
    <dgm:cxn modelId="{86F0FA62-7838-46E1-8FFD-D0F0DFEB4666}" type="presOf" srcId="{F178FA2E-854A-9149-A586-520053B8E5D2}" destId="{DAC351C6-5613-C54D-8C14-D3CB7AF2EE70}" srcOrd="0" destOrd="0" presId="urn:microsoft.com/office/officeart/2005/8/layout/lProcess1"/>
    <dgm:cxn modelId="{3193AA32-D102-4C65-8291-EF56215E2023}" type="presOf" srcId="{8E1DF155-5F79-234D-9F03-B83054480A49}" destId="{871FA9EB-219E-A84E-8603-E0EC3BD1DE99}" srcOrd="0" destOrd="1" presId="urn:microsoft.com/office/officeart/2005/8/layout/lProcess1"/>
    <dgm:cxn modelId="{DF287552-F9DF-2B44-AA7B-461A727293F0}" srcId="{5F3DA131-E25B-2B44-9097-A91EDAD4D0D0}" destId="{7C45C3AB-61AB-6A4B-AB5F-A97A923C6B7D}" srcOrd="1" destOrd="0" parTransId="{6CAD629B-D2E8-9E43-B9A0-CD98A9E4CF94}" sibTransId="{620A6A86-8750-4F47-BEA3-E579344D62C2}"/>
    <dgm:cxn modelId="{A7E89712-795F-4420-AD77-DE34C0B724A4}" type="presOf" srcId="{3CAF9076-481E-7E4A-9F54-A05317900A6A}" destId="{F148BE4F-2A66-A341-ABD5-A5A905D0D593}" srcOrd="0" destOrd="0" presId="urn:microsoft.com/office/officeart/2005/8/layout/lProcess1"/>
    <dgm:cxn modelId="{5A6E6C6E-7C08-D542-9188-1BC6CF72D517}" srcId="{7C45C3AB-61AB-6A4B-AB5F-A97A923C6B7D}" destId="{B8AFBA70-167F-8846-922B-3D97712970C8}" srcOrd="2" destOrd="0" parTransId="{4726E277-6930-7742-8BB8-2C49592459DA}" sibTransId="{EA5A9962-0A40-9147-B8D9-5C43230755BC}"/>
    <dgm:cxn modelId="{3E2DDC14-353B-0947-A69C-48535AE7CB7D}" srcId="{7C45C3AB-61AB-6A4B-AB5F-A97A923C6B7D}" destId="{E70AA1DE-5A56-E74C-8591-33A15CB78983}" srcOrd="3" destOrd="0" parTransId="{F3D14700-22C5-634A-975B-789373B766DB}" sibTransId="{85C9ACCC-0978-6E45-9013-38E6C07E44FD}"/>
    <dgm:cxn modelId="{DF9E8BC7-8350-A044-B6C1-1ABE717A8D24}" srcId="{7C45C3AB-61AB-6A4B-AB5F-A97A923C6B7D}" destId="{465A7EF2-A10B-1644-8500-AEDEBAFF3F96}" srcOrd="1" destOrd="0" parTransId="{CBC46E6E-F23E-B54C-AE30-35953716A1BA}" sibTransId="{EB3DA234-A128-D54A-AC53-4B2318B10279}"/>
    <dgm:cxn modelId="{554883A5-DF14-4AB0-9100-2F3C0746E7F3}" type="presOf" srcId="{76DB4DE7-DBE4-F647-8BC3-EB58A1E84A9C}" destId="{6A866E7F-66E7-D447-B78D-BA502CDDC636}" srcOrd="0" destOrd="0" presId="urn:microsoft.com/office/officeart/2005/8/layout/lProcess1"/>
    <dgm:cxn modelId="{3DF0A3EE-295B-024E-A6BB-B90E3CC0C02A}" srcId="{AA154BE5-60BC-774B-BE63-13C13ABD887A}" destId="{F178FA2E-854A-9149-A586-520053B8E5D2}" srcOrd="3" destOrd="0" parTransId="{BFE5F051-6031-AE41-9095-AFCCBA78B3FE}" sibTransId="{81C82C57-6FDD-DA44-81F1-B15D663D5E10}"/>
    <dgm:cxn modelId="{22AD0420-6137-924A-B9AF-3DCC32810253}" srcId="{5F3DA131-E25B-2B44-9097-A91EDAD4D0D0}" destId="{AA154BE5-60BC-774B-BE63-13C13ABD887A}" srcOrd="0" destOrd="0" parTransId="{13AEF3FB-2587-AF40-BFAB-D98F3243C164}" sibTransId="{C64785E9-0B58-694F-B3FB-21610FAE6F46}"/>
    <dgm:cxn modelId="{5B468F97-DDD8-4078-ADF4-6A181221B1F7}" type="presOf" srcId="{EB3DA234-A128-D54A-AC53-4B2318B10279}" destId="{7B4C78E2-7B60-FD42-A0E8-D1A69DD07921}" srcOrd="0" destOrd="0" presId="urn:microsoft.com/office/officeart/2005/8/layout/lProcess1"/>
    <dgm:cxn modelId="{DB7FCC4F-FEAA-43D9-8A28-66D536C26948}" type="presParOf" srcId="{21013757-393A-624D-A8D9-325B4D2DD6C8}" destId="{882A6EEF-F929-9743-B1A3-B686FAC1BE06}" srcOrd="0" destOrd="0" presId="urn:microsoft.com/office/officeart/2005/8/layout/lProcess1"/>
    <dgm:cxn modelId="{A3AF00AD-8824-4FD6-92BB-DFD9BF3FC8E4}" type="presParOf" srcId="{882A6EEF-F929-9743-B1A3-B686FAC1BE06}" destId="{575FA616-D236-C54E-BBC6-DDC38409710E}" srcOrd="0" destOrd="0" presId="urn:microsoft.com/office/officeart/2005/8/layout/lProcess1"/>
    <dgm:cxn modelId="{27B21F81-8FA4-40F2-8871-E9BC57CAE7A8}" type="presParOf" srcId="{882A6EEF-F929-9743-B1A3-B686FAC1BE06}" destId="{BEDD4016-154A-0348-A8B0-2A6DD0EEF338}" srcOrd="1" destOrd="0" presId="urn:microsoft.com/office/officeart/2005/8/layout/lProcess1"/>
    <dgm:cxn modelId="{BC041554-C06E-4FF2-BC3A-5D932A45B0AA}" type="presParOf" srcId="{882A6EEF-F929-9743-B1A3-B686FAC1BE06}" destId="{CAEB2B3A-7BCE-5743-B37A-06F0FF29E4D4}" srcOrd="2" destOrd="0" presId="urn:microsoft.com/office/officeart/2005/8/layout/lProcess1"/>
    <dgm:cxn modelId="{3E3CE3A8-5B9E-4B1F-8056-2A4A9D1961E9}" type="presParOf" srcId="{882A6EEF-F929-9743-B1A3-B686FAC1BE06}" destId="{F05C96EA-2EF5-3F40-8A33-817365A12413}" srcOrd="3" destOrd="0" presId="urn:microsoft.com/office/officeart/2005/8/layout/lProcess1"/>
    <dgm:cxn modelId="{C31A348D-96F9-461A-B980-BD618A917847}" type="presParOf" srcId="{882A6EEF-F929-9743-B1A3-B686FAC1BE06}" destId="{8BF2742B-E2D7-294F-9144-180998CFCE75}" srcOrd="4" destOrd="0" presId="urn:microsoft.com/office/officeart/2005/8/layout/lProcess1"/>
    <dgm:cxn modelId="{327F17DE-5912-404D-AB0E-A80174072DC9}" type="presParOf" srcId="{882A6EEF-F929-9743-B1A3-B686FAC1BE06}" destId="{1252BD31-81A1-6A4C-8764-DF4D5795997C}" srcOrd="5" destOrd="0" presId="urn:microsoft.com/office/officeart/2005/8/layout/lProcess1"/>
    <dgm:cxn modelId="{283E2C5D-8803-4C1B-B4A8-2A222B68614D}" type="presParOf" srcId="{882A6EEF-F929-9743-B1A3-B686FAC1BE06}" destId="{6F5AC7F7-B7E1-FC41-9F5F-FB2C5E1AAE81}" srcOrd="6" destOrd="0" presId="urn:microsoft.com/office/officeart/2005/8/layout/lProcess1"/>
    <dgm:cxn modelId="{DF7D171E-9B6D-4666-A402-8648FAD80452}" type="presParOf" srcId="{882A6EEF-F929-9743-B1A3-B686FAC1BE06}" destId="{C59FB290-2C24-F145-AB5B-98E975C6459C}" srcOrd="7" destOrd="0" presId="urn:microsoft.com/office/officeart/2005/8/layout/lProcess1"/>
    <dgm:cxn modelId="{ACBA646A-4E05-4DBD-A4B1-DF31C03C08B9}" type="presParOf" srcId="{882A6EEF-F929-9743-B1A3-B686FAC1BE06}" destId="{DAC351C6-5613-C54D-8C14-D3CB7AF2EE70}" srcOrd="8" destOrd="0" presId="urn:microsoft.com/office/officeart/2005/8/layout/lProcess1"/>
    <dgm:cxn modelId="{0796C402-AFC9-46D9-BF0D-7F5B79AB488D}" type="presParOf" srcId="{882A6EEF-F929-9743-B1A3-B686FAC1BE06}" destId="{30E69121-DF61-8C4C-941B-A8732E239E39}" srcOrd="9" destOrd="0" presId="urn:microsoft.com/office/officeart/2005/8/layout/lProcess1"/>
    <dgm:cxn modelId="{FF553AC6-769B-4E11-9328-CA3389923AC5}" type="presParOf" srcId="{882A6EEF-F929-9743-B1A3-B686FAC1BE06}" destId="{55CEB111-426C-D941-876A-CDD07F9539C8}" srcOrd="10" destOrd="0" presId="urn:microsoft.com/office/officeart/2005/8/layout/lProcess1"/>
    <dgm:cxn modelId="{12E0FCB8-5514-47BD-85B8-AEA54CD89392}" type="presParOf" srcId="{882A6EEF-F929-9743-B1A3-B686FAC1BE06}" destId="{618F6DCE-7880-0C40-BCBE-336EF6F550C3}" srcOrd="11" destOrd="0" presId="urn:microsoft.com/office/officeart/2005/8/layout/lProcess1"/>
    <dgm:cxn modelId="{DC530658-E6C6-402B-895C-9CED42F7D8B9}" type="presParOf" srcId="{882A6EEF-F929-9743-B1A3-B686FAC1BE06}" destId="{6E6A3A79-99FD-2B48-94DA-1D29FD8F9529}" srcOrd="12" destOrd="0" presId="urn:microsoft.com/office/officeart/2005/8/layout/lProcess1"/>
    <dgm:cxn modelId="{C89C72D3-D774-4CA2-91DA-689D1362C880}" type="presParOf" srcId="{882A6EEF-F929-9743-B1A3-B686FAC1BE06}" destId="{FB2EEF15-922A-AC40-A382-47DA8A989AB5}" srcOrd="13" destOrd="0" presId="urn:microsoft.com/office/officeart/2005/8/layout/lProcess1"/>
    <dgm:cxn modelId="{82F17421-6707-4F02-877A-8A9F95AEFC35}" type="presParOf" srcId="{882A6EEF-F929-9743-B1A3-B686FAC1BE06}" destId="{25A0BE39-B661-B040-9EB5-B72CA8CBC1FA}" srcOrd="14" destOrd="0" presId="urn:microsoft.com/office/officeart/2005/8/layout/lProcess1"/>
    <dgm:cxn modelId="{68A38714-638A-4A35-AE2F-530BEEC10013}" type="presParOf" srcId="{882A6EEF-F929-9743-B1A3-B686FAC1BE06}" destId="{8BFC254F-8290-2E44-86D0-22650C2CE7E3}" srcOrd="15" destOrd="0" presId="urn:microsoft.com/office/officeart/2005/8/layout/lProcess1"/>
    <dgm:cxn modelId="{AA14EF53-6CBB-4CF5-A7D4-45E62AE2D479}" type="presParOf" srcId="{882A6EEF-F929-9743-B1A3-B686FAC1BE06}" destId="{657564BB-2294-C045-B35E-F011AA4B0BA1}" srcOrd="16" destOrd="0" presId="urn:microsoft.com/office/officeart/2005/8/layout/lProcess1"/>
    <dgm:cxn modelId="{16E920EC-A0A4-47B9-8404-6D6AC7CCC8C7}" type="presParOf" srcId="{21013757-393A-624D-A8D9-325B4D2DD6C8}" destId="{8F472594-5EC3-6E4E-9657-B647CEA7BDE7}" srcOrd="1" destOrd="0" presId="urn:microsoft.com/office/officeart/2005/8/layout/lProcess1"/>
    <dgm:cxn modelId="{9BD4F3A7-9342-481C-AB13-14A58A304256}" type="presParOf" srcId="{21013757-393A-624D-A8D9-325B4D2DD6C8}" destId="{4011B4E1-46DF-1345-9269-87B5BB84D4C9}" srcOrd="2" destOrd="0" presId="urn:microsoft.com/office/officeart/2005/8/layout/lProcess1"/>
    <dgm:cxn modelId="{972BF98C-E87D-4B64-B9F2-D43C66104856}" type="presParOf" srcId="{4011B4E1-46DF-1345-9269-87B5BB84D4C9}" destId="{490807EF-4A8B-4D43-843A-DD93D1467A6F}" srcOrd="0" destOrd="0" presId="urn:microsoft.com/office/officeart/2005/8/layout/lProcess1"/>
    <dgm:cxn modelId="{FC7CF848-F773-48F7-914D-08D6C7DC5FED}" type="presParOf" srcId="{4011B4E1-46DF-1345-9269-87B5BB84D4C9}" destId="{F148BE4F-2A66-A341-ABD5-A5A905D0D593}" srcOrd="1" destOrd="0" presId="urn:microsoft.com/office/officeart/2005/8/layout/lProcess1"/>
    <dgm:cxn modelId="{264FE70D-B86B-4E99-AB3B-A03B1B3B727D}" type="presParOf" srcId="{4011B4E1-46DF-1345-9269-87B5BB84D4C9}" destId="{A10408FB-0E33-9A43-90D0-AB6AC26F51B8}" srcOrd="2" destOrd="0" presId="urn:microsoft.com/office/officeart/2005/8/layout/lProcess1"/>
    <dgm:cxn modelId="{DD29EC04-6172-4AA5-AD34-6ABF616913DF}" type="presParOf" srcId="{4011B4E1-46DF-1345-9269-87B5BB84D4C9}" destId="{6A866E7F-66E7-D447-B78D-BA502CDDC636}" srcOrd="3" destOrd="0" presId="urn:microsoft.com/office/officeart/2005/8/layout/lProcess1"/>
    <dgm:cxn modelId="{DDD58F68-1558-45CB-90DB-72B444EE68D6}" type="presParOf" srcId="{4011B4E1-46DF-1345-9269-87B5BB84D4C9}" destId="{CE6C8921-FD60-E744-BA85-609645AE94FC}" srcOrd="4" destOrd="0" presId="urn:microsoft.com/office/officeart/2005/8/layout/lProcess1"/>
    <dgm:cxn modelId="{8F1FC3DD-0EA2-48EE-B165-F40B6442CFFB}" type="presParOf" srcId="{4011B4E1-46DF-1345-9269-87B5BB84D4C9}" destId="{7B4C78E2-7B60-FD42-A0E8-D1A69DD07921}" srcOrd="5" destOrd="0" presId="urn:microsoft.com/office/officeart/2005/8/layout/lProcess1"/>
    <dgm:cxn modelId="{005038C0-77F1-4D61-95A6-8F8E51E2CE29}" type="presParOf" srcId="{4011B4E1-46DF-1345-9269-87B5BB84D4C9}" destId="{871FA9EB-219E-A84E-8603-E0EC3BD1DE99}" srcOrd="6" destOrd="0" presId="urn:microsoft.com/office/officeart/2005/8/layout/lProcess1"/>
    <dgm:cxn modelId="{DCAEDC6A-9477-4A38-8EF0-0C81FC42A125}" type="presParOf" srcId="{4011B4E1-46DF-1345-9269-87B5BB84D4C9}" destId="{6785ECD6-E2D7-E347-87A2-36ED5302DEA1}" srcOrd="7" destOrd="0" presId="urn:microsoft.com/office/officeart/2005/8/layout/lProcess1"/>
    <dgm:cxn modelId="{228E0682-FA41-4AB6-BE23-A82D3CFA911D}" type="presParOf" srcId="{4011B4E1-46DF-1345-9269-87B5BB84D4C9}" destId="{8781334F-0A5F-FC4C-896E-0E2748F67E7B}" srcOrd="8" destOrd="0" presId="urn:microsoft.com/office/officeart/2005/8/layout/lProcess1"/>
  </dgm:cxnLst>
  <dgm:bg>
    <a:noFill/>
  </dgm:bg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75FA616-D236-C54E-BBC6-DDC38409710E}">
      <dsp:nvSpPr>
        <dsp:cNvPr id="0" name=""/>
        <dsp:cNvSpPr/>
      </dsp:nvSpPr>
      <dsp:spPr>
        <a:xfrm>
          <a:off x="439128" y="1185"/>
          <a:ext cx="2349772" cy="58744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2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2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2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>
              <a:latin typeface="Century Gothic"/>
              <a:cs typeface="Century Gothic"/>
            </a:rPr>
            <a:t>Transfer partner emails list of potentials - already have healthcare/behavior screen (85%)</a:t>
          </a:r>
        </a:p>
      </dsp:txBody>
      <dsp:txXfrm>
        <a:off x="456334" y="18391"/>
        <a:ext cx="2315360" cy="553031"/>
      </dsp:txXfrm>
    </dsp:sp>
    <dsp:sp modelId="{BEDD4016-154A-0348-A8B0-2A6DD0EEF338}">
      <dsp:nvSpPr>
        <dsp:cNvPr id="0" name=""/>
        <dsp:cNvSpPr/>
      </dsp:nvSpPr>
      <dsp:spPr>
        <a:xfrm rot="5400000">
          <a:off x="1562613" y="640029"/>
          <a:ext cx="102802" cy="102802"/>
        </a:xfrm>
        <a:prstGeom prst="rightArrow">
          <a:avLst>
            <a:gd name="adj1" fmla="val 66700"/>
            <a:gd name="adj2" fmla="val 50000"/>
          </a:avLst>
        </a:prstGeom>
        <a:gradFill rotWithShape="0">
          <a:gsLst>
            <a:gs pos="0">
              <a:schemeClr val="accent2">
                <a:tint val="60000"/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2">
                <a:tint val="60000"/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2">
                <a:tint val="60000"/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CAEB2B3A-7BCE-5743-B37A-06F0FF29E4D4}">
      <dsp:nvSpPr>
        <dsp:cNvPr id="0" name=""/>
        <dsp:cNvSpPr/>
      </dsp:nvSpPr>
      <dsp:spPr>
        <a:xfrm>
          <a:off x="439128" y="794233"/>
          <a:ext cx="2349772" cy="587443"/>
        </a:xfrm>
        <a:prstGeom prst="roundRect">
          <a:avLst>
            <a:gd name="adj" fmla="val 10000"/>
          </a:avLst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>
              <a:latin typeface="Century Gothic"/>
              <a:cs typeface="Century Gothic"/>
            </a:rPr>
            <a:t>Foster volunteer is confirmed</a:t>
          </a:r>
        </a:p>
      </dsp:txBody>
      <dsp:txXfrm>
        <a:off x="456334" y="811439"/>
        <a:ext cx="2315360" cy="553031"/>
      </dsp:txXfrm>
    </dsp:sp>
    <dsp:sp modelId="{F05C96EA-2EF5-3F40-8A33-817365A12413}">
      <dsp:nvSpPr>
        <dsp:cNvPr id="0" name=""/>
        <dsp:cNvSpPr/>
      </dsp:nvSpPr>
      <dsp:spPr>
        <a:xfrm rot="5400000">
          <a:off x="1562613" y="1433077"/>
          <a:ext cx="102802" cy="102802"/>
        </a:xfrm>
        <a:prstGeom prst="rightArrow">
          <a:avLst>
            <a:gd name="adj1" fmla="val 66700"/>
            <a:gd name="adj2" fmla="val 50000"/>
          </a:avLst>
        </a:prstGeom>
        <a:gradFill rotWithShape="0">
          <a:gsLst>
            <a:gs pos="0">
              <a:schemeClr val="accent2">
                <a:tint val="60000"/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2">
                <a:tint val="60000"/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2">
                <a:tint val="60000"/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8BF2742B-E2D7-294F-9144-180998CFCE75}">
      <dsp:nvSpPr>
        <dsp:cNvPr id="0" name=""/>
        <dsp:cNvSpPr/>
      </dsp:nvSpPr>
      <dsp:spPr>
        <a:xfrm>
          <a:off x="439128" y="1587281"/>
          <a:ext cx="2349772" cy="587443"/>
        </a:xfrm>
        <a:prstGeom prst="roundRect">
          <a:avLst>
            <a:gd name="adj" fmla="val 10000"/>
          </a:avLst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>
              <a:latin typeface="Century Gothic"/>
              <a:cs typeface="Century Gothic"/>
            </a:rPr>
            <a:t>Arrives via scheduled transport</a:t>
          </a:r>
        </a:p>
      </dsp:txBody>
      <dsp:txXfrm>
        <a:off x="456334" y="1604487"/>
        <a:ext cx="2315360" cy="553031"/>
      </dsp:txXfrm>
    </dsp:sp>
    <dsp:sp modelId="{1252BD31-81A1-6A4C-8764-DF4D5795997C}">
      <dsp:nvSpPr>
        <dsp:cNvPr id="0" name=""/>
        <dsp:cNvSpPr/>
      </dsp:nvSpPr>
      <dsp:spPr>
        <a:xfrm rot="5400000">
          <a:off x="1562613" y="2226126"/>
          <a:ext cx="102802" cy="102802"/>
        </a:xfrm>
        <a:prstGeom prst="rightArrow">
          <a:avLst>
            <a:gd name="adj1" fmla="val 66700"/>
            <a:gd name="adj2" fmla="val 50000"/>
          </a:avLst>
        </a:prstGeom>
        <a:gradFill rotWithShape="0">
          <a:gsLst>
            <a:gs pos="0">
              <a:schemeClr val="accent2">
                <a:tint val="60000"/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2">
                <a:tint val="60000"/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2">
                <a:tint val="60000"/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6F5AC7F7-B7E1-FC41-9F5F-FB2C5E1AAE81}">
      <dsp:nvSpPr>
        <dsp:cNvPr id="0" name=""/>
        <dsp:cNvSpPr/>
      </dsp:nvSpPr>
      <dsp:spPr>
        <a:xfrm>
          <a:off x="439128" y="2380330"/>
          <a:ext cx="2349772" cy="587443"/>
        </a:xfrm>
        <a:prstGeom prst="roundRect">
          <a:avLst>
            <a:gd name="adj" fmla="val 10000"/>
          </a:avLst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>
              <a:latin typeface="Century Gothic"/>
              <a:cs typeface="Century Gothic"/>
            </a:rPr>
            <a:t>Medical intake - variable depending on source partner</a:t>
          </a:r>
        </a:p>
      </dsp:txBody>
      <dsp:txXfrm>
        <a:off x="456334" y="2397536"/>
        <a:ext cx="2315360" cy="553031"/>
      </dsp:txXfrm>
    </dsp:sp>
    <dsp:sp modelId="{C59FB290-2C24-F145-AB5B-98E975C6459C}">
      <dsp:nvSpPr>
        <dsp:cNvPr id="0" name=""/>
        <dsp:cNvSpPr/>
      </dsp:nvSpPr>
      <dsp:spPr>
        <a:xfrm rot="5400000">
          <a:off x="1562613" y="3019174"/>
          <a:ext cx="102802" cy="102802"/>
        </a:xfrm>
        <a:prstGeom prst="rightArrow">
          <a:avLst>
            <a:gd name="adj1" fmla="val 66700"/>
            <a:gd name="adj2" fmla="val 50000"/>
          </a:avLst>
        </a:prstGeom>
        <a:gradFill rotWithShape="0">
          <a:gsLst>
            <a:gs pos="0">
              <a:schemeClr val="accent2">
                <a:tint val="60000"/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2">
                <a:tint val="60000"/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2">
                <a:tint val="60000"/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DAC351C6-5613-C54D-8C14-D3CB7AF2EE70}">
      <dsp:nvSpPr>
        <dsp:cNvPr id="0" name=""/>
        <dsp:cNvSpPr/>
      </dsp:nvSpPr>
      <dsp:spPr>
        <a:xfrm>
          <a:off x="439128" y="3173378"/>
          <a:ext cx="2349772" cy="587443"/>
        </a:xfrm>
        <a:prstGeom prst="roundRect">
          <a:avLst>
            <a:gd name="adj" fmla="val 10000"/>
          </a:avLst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>
              <a:latin typeface="Century Gothic"/>
              <a:cs typeface="Century Gothic"/>
            </a:rPr>
            <a:t>Paperwork completed, baby bag, foster picks up same day</a:t>
          </a:r>
        </a:p>
      </dsp:txBody>
      <dsp:txXfrm>
        <a:off x="456334" y="3190584"/>
        <a:ext cx="2315360" cy="553031"/>
      </dsp:txXfrm>
    </dsp:sp>
    <dsp:sp modelId="{30E69121-DF61-8C4C-941B-A8732E239E39}">
      <dsp:nvSpPr>
        <dsp:cNvPr id="0" name=""/>
        <dsp:cNvSpPr/>
      </dsp:nvSpPr>
      <dsp:spPr>
        <a:xfrm rot="5400000">
          <a:off x="1562613" y="3812222"/>
          <a:ext cx="102802" cy="102802"/>
        </a:xfrm>
        <a:prstGeom prst="rightArrow">
          <a:avLst>
            <a:gd name="adj1" fmla="val 66700"/>
            <a:gd name="adj2" fmla="val 50000"/>
          </a:avLst>
        </a:prstGeom>
        <a:gradFill rotWithShape="0">
          <a:gsLst>
            <a:gs pos="0">
              <a:schemeClr val="accent2">
                <a:tint val="60000"/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2">
                <a:tint val="60000"/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2">
                <a:tint val="60000"/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55CEB111-426C-D941-876A-CDD07F9539C8}">
      <dsp:nvSpPr>
        <dsp:cNvPr id="0" name=""/>
        <dsp:cNvSpPr/>
      </dsp:nvSpPr>
      <dsp:spPr>
        <a:xfrm>
          <a:off x="439128" y="3966426"/>
          <a:ext cx="2349772" cy="587443"/>
        </a:xfrm>
        <a:prstGeom prst="roundRect">
          <a:avLst>
            <a:gd name="adj" fmla="val 10000"/>
          </a:avLst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>
              <a:latin typeface="Century Gothic"/>
              <a:cs typeface="Century Gothic"/>
            </a:rPr>
            <a:t>Foster responsible for monitoring, weight, maintain vac &amp; deworm schedule, post Petfinder, offsite adoptions, socialize, pre-adopt?</a:t>
          </a:r>
        </a:p>
      </dsp:txBody>
      <dsp:txXfrm>
        <a:off x="456334" y="3983632"/>
        <a:ext cx="2315360" cy="553031"/>
      </dsp:txXfrm>
    </dsp:sp>
    <dsp:sp modelId="{618F6DCE-7880-0C40-BCBE-336EF6F550C3}">
      <dsp:nvSpPr>
        <dsp:cNvPr id="0" name=""/>
        <dsp:cNvSpPr/>
      </dsp:nvSpPr>
      <dsp:spPr>
        <a:xfrm rot="5400000">
          <a:off x="1562613" y="4605271"/>
          <a:ext cx="102802" cy="102802"/>
        </a:xfrm>
        <a:prstGeom prst="rightArrow">
          <a:avLst>
            <a:gd name="adj1" fmla="val 66700"/>
            <a:gd name="adj2" fmla="val 50000"/>
          </a:avLst>
        </a:prstGeom>
        <a:gradFill rotWithShape="0">
          <a:gsLst>
            <a:gs pos="0">
              <a:schemeClr val="accent2">
                <a:tint val="60000"/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2">
                <a:tint val="60000"/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2">
                <a:tint val="60000"/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6E6A3A79-99FD-2B48-94DA-1D29FD8F9529}">
      <dsp:nvSpPr>
        <dsp:cNvPr id="0" name=""/>
        <dsp:cNvSpPr/>
      </dsp:nvSpPr>
      <dsp:spPr>
        <a:xfrm>
          <a:off x="439128" y="4759475"/>
          <a:ext cx="2349772" cy="587443"/>
        </a:xfrm>
        <a:prstGeom prst="roundRect">
          <a:avLst>
            <a:gd name="adj" fmla="val 10000"/>
          </a:avLst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>
              <a:latin typeface="Century Gothic"/>
              <a:cs typeface="Century Gothic"/>
            </a:rPr>
            <a:t>S/N @ 8 wks</a:t>
          </a:r>
        </a:p>
      </dsp:txBody>
      <dsp:txXfrm>
        <a:off x="456334" y="4776681"/>
        <a:ext cx="2315360" cy="553031"/>
      </dsp:txXfrm>
    </dsp:sp>
    <dsp:sp modelId="{FB2EEF15-922A-AC40-A382-47DA8A989AB5}">
      <dsp:nvSpPr>
        <dsp:cNvPr id="0" name=""/>
        <dsp:cNvSpPr/>
      </dsp:nvSpPr>
      <dsp:spPr>
        <a:xfrm rot="5400000">
          <a:off x="1562613" y="5398319"/>
          <a:ext cx="102802" cy="102802"/>
        </a:xfrm>
        <a:prstGeom prst="rightArrow">
          <a:avLst>
            <a:gd name="adj1" fmla="val 66700"/>
            <a:gd name="adj2" fmla="val 50000"/>
          </a:avLst>
        </a:prstGeom>
        <a:gradFill rotWithShape="0">
          <a:gsLst>
            <a:gs pos="0">
              <a:schemeClr val="accent2">
                <a:tint val="60000"/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2">
                <a:tint val="60000"/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2">
                <a:tint val="60000"/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25A0BE39-B661-B040-9EB5-B72CA8CBC1FA}">
      <dsp:nvSpPr>
        <dsp:cNvPr id="0" name=""/>
        <dsp:cNvSpPr/>
      </dsp:nvSpPr>
      <dsp:spPr>
        <a:xfrm>
          <a:off x="439128" y="5552523"/>
          <a:ext cx="2349772" cy="587443"/>
        </a:xfrm>
        <a:prstGeom prst="roundRect">
          <a:avLst>
            <a:gd name="adj" fmla="val 10000"/>
          </a:avLst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>
              <a:latin typeface="Century Gothic"/>
              <a:cs typeface="Century Gothic"/>
            </a:rPr>
            <a:t>If pre-adopt, goes home</a:t>
          </a:r>
        </a:p>
      </dsp:txBody>
      <dsp:txXfrm>
        <a:off x="456334" y="5569729"/>
        <a:ext cx="2315360" cy="553031"/>
      </dsp:txXfrm>
    </dsp:sp>
    <dsp:sp modelId="{8BFC254F-8290-2E44-86D0-22650C2CE7E3}">
      <dsp:nvSpPr>
        <dsp:cNvPr id="0" name=""/>
        <dsp:cNvSpPr/>
      </dsp:nvSpPr>
      <dsp:spPr>
        <a:xfrm rot="5400000">
          <a:off x="1562613" y="6191367"/>
          <a:ext cx="102802" cy="102802"/>
        </a:xfrm>
        <a:prstGeom prst="rightArrow">
          <a:avLst>
            <a:gd name="adj1" fmla="val 66700"/>
            <a:gd name="adj2" fmla="val 50000"/>
          </a:avLst>
        </a:prstGeom>
        <a:gradFill rotWithShape="0">
          <a:gsLst>
            <a:gs pos="0">
              <a:schemeClr val="accent2">
                <a:tint val="60000"/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2">
                <a:tint val="60000"/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2">
                <a:tint val="60000"/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657564BB-2294-C045-B35E-F011AA4B0BA1}">
      <dsp:nvSpPr>
        <dsp:cNvPr id="0" name=""/>
        <dsp:cNvSpPr/>
      </dsp:nvSpPr>
      <dsp:spPr>
        <a:xfrm>
          <a:off x="439128" y="6345571"/>
          <a:ext cx="2349772" cy="587443"/>
        </a:xfrm>
        <a:prstGeom prst="roundRect">
          <a:avLst>
            <a:gd name="adj" fmla="val 10000"/>
          </a:avLst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>
              <a:latin typeface="Century Gothic"/>
              <a:cs typeface="Century Gothic"/>
            </a:rPr>
            <a:t>If no pre-adopt, back to foster or shelter for adoption</a:t>
          </a:r>
        </a:p>
      </dsp:txBody>
      <dsp:txXfrm>
        <a:off x="456334" y="6362777"/>
        <a:ext cx="2315360" cy="553031"/>
      </dsp:txXfrm>
    </dsp:sp>
    <dsp:sp modelId="{490807EF-4A8B-4D43-843A-DD93D1467A6F}">
      <dsp:nvSpPr>
        <dsp:cNvPr id="0" name=""/>
        <dsp:cNvSpPr/>
      </dsp:nvSpPr>
      <dsp:spPr>
        <a:xfrm>
          <a:off x="3117869" y="1185"/>
          <a:ext cx="2349772" cy="58744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2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2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2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>
              <a:latin typeface="Century Gothic"/>
              <a:cs typeface="Century Gothic"/>
            </a:rPr>
            <a:t>Public call (15%)</a:t>
          </a:r>
        </a:p>
      </dsp:txBody>
      <dsp:txXfrm>
        <a:off x="3135075" y="18391"/>
        <a:ext cx="2315360" cy="553031"/>
      </dsp:txXfrm>
    </dsp:sp>
    <dsp:sp modelId="{F148BE4F-2A66-A341-ABD5-A5A905D0D593}">
      <dsp:nvSpPr>
        <dsp:cNvPr id="0" name=""/>
        <dsp:cNvSpPr/>
      </dsp:nvSpPr>
      <dsp:spPr>
        <a:xfrm rot="5400000">
          <a:off x="4241354" y="640029"/>
          <a:ext cx="102802" cy="102802"/>
        </a:xfrm>
        <a:prstGeom prst="rightArrow">
          <a:avLst>
            <a:gd name="adj1" fmla="val 66700"/>
            <a:gd name="adj2" fmla="val 50000"/>
          </a:avLst>
        </a:prstGeom>
        <a:gradFill rotWithShape="0">
          <a:gsLst>
            <a:gs pos="0">
              <a:schemeClr val="accent2">
                <a:tint val="60000"/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2">
                <a:tint val="60000"/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2">
                <a:tint val="60000"/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A10408FB-0E33-9A43-90D0-AB6AC26F51B8}">
      <dsp:nvSpPr>
        <dsp:cNvPr id="0" name=""/>
        <dsp:cNvSpPr/>
      </dsp:nvSpPr>
      <dsp:spPr>
        <a:xfrm>
          <a:off x="3117869" y="794233"/>
          <a:ext cx="2349772" cy="587443"/>
        </a:xfrm>
        <a:prstGeom prst="roundRect">
          <a:avLst>
            <a:gd name="adj" fmla="val 10000"/>
          </a:avLst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>
              <a:latin typeface="Century Gothic"/>
              <a:cs typeface="Century Gothic"/>
            </a:rPr>
            <a:t>Telephone screen</a:t>
          </a:r>
        </a:p>
      </dsp:txBody>
      <dsp:txXfrm>
        <a:off x="3135075" y="811439"/>
        <a:ext cx="2315360" cy="553031"/>
      </dsp:txXfrm>
    </dsp:sp>
    <dsp:sp modelId="{6A866E7F-66E7-D447-B78D-BA502CDDC636}">
      <dsp:nvSpPr>
        <dsp:cNvPr id="0" name=""/>
        <dsp:cNvSpPr/>
      </dsp:nvSpPr>
      <dsp:spPr>
        <a:xfrm rot="5400000">
          <a:off x="4241354" y="1433077"/>
          <a:ext cx="102802" cy="102802"/>
        </a:xfrm>
        <a:prstGeom prst="rightArrow">
          <a:avLst>
            <a:gd name="adj1" fmla="val 66700"/>
            <a:gd name="adj2" fmla="val 50000"/>
          </a:avLst>
        </a:prstGeom>
        <a:gradFill rotWithShape="0">
          <a:gsLst>
            <a:gs pos="0">
              <a:schemeClr val="accent2">
                <a:tint val="60000"/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2">
                <a:tint val="60000"/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2">
                <a:tint val="60000"/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CE6C8921-FD60-E744-BA85-609645AE94FC}">
      <dsp:nvSpPr>
        <dsp:cNvPr id="0" name=""/>
        <dsp:cNvSpPr/>
      </dsp:nvSpPr>
      <dsp:spPr>
        <a:xfrm>
          <a:off x="3117869" y="1587281"/>
          <a:ext cx="2349772" cy="587443"/>
        </a:xfrm>
        <a:prstGeom prst="roundRect">
          <a:avLst>
            <a:gd name="adj" fmla="val 10000"/>
          </a:avLst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>
              <a:latin typeface="Century Gothic"/>
              <a:cs typeface="Century Gothic"/>
            </a:rPr>
            <a:t>Foster volunteer is confirmed</a:t>
          </a:r>
        </a:p>
      </dsp:txBody>
      <dsp:txXfrm>
        <a:off x="3135075" y="1604487"/>
        <a:ext cx="2315360" cy="553031"/>
      </dsp:txXfrm>
    </dsp:sp>
    <dsp:sp modelId="{7B4C78E2-7B60-FD42-A0E8-D1A69DD07921}">
      <dsp:nvSpPr>
        <dsp:cNvPr id="0" name=""/>
        <dsp:cNvSpPr/>
      </dsp:nvSpPr>
      <dsp:spPr>
        <a:xfrm rot="5400000">
          <a:off x="4241354" y="2226126"/>
          <a:ext cx="102802" cy="102802"/>
        </a:xfrm>
        <a:prstGeom prst="rightArrow">
          <a:avLst>
            <a:gd name="adj1" fmla="val 66700"/>
            <a:gd name="adj2" fmla="val 50000"/>
          </a:avLst>
        </a:prstGeom>
        <a:gradFill rotWithShape="0">
          <a:gsLst>
            <a:gs pos="0">
              <a:schemeClr val="accent2">
                <a:tint val="60000"/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2">
                <a:tint val="60000"/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2">
                <a:tint val="60000"/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871FA9EB-219E-A84E-8603-E0EC3BD1DE99}">
      <dsp:nvSpPr>
        <dsp:cNvPr id="0" name=""/>
        <dsp:cNvSpPr/>
      </dsp:nvSpPr>
      <dsp:spPr>
        <a:xfrm>
          <a:off x="3117869" y="2380330"/>
          <a:ext cx="2349772" cy="587443"/>
        </a:xfrm>
        <a:prstGeom prst="roundRect">
          <a:avLst>
            <a:gd name="adj" fmla="val 10000"/>
          </a:avLst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t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>
              <a:latin typeface="Century Gothic"/>
              <a:cs typeface="Century Gothic"/>
            </a:rPr>
            <a:t>Intake appointment scheduled - cat tested/behavior assessment</a:t>
          </a:r>
        </a:p>
        <a:p>
          <a:pPr marL="57150" lvl="1" indent="-57150" algn="ctr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700" kern="1200">
              <a:latin typeface="Century Gothic"/>
              <a:cs typeface="Century Gothic"/>
            </a:rPr>
            <a:t>If doesn't pass screen, client referred to other resources/counseled by veterinarian</a:t>
          </a:r>
        </a:p>
      </dsp:txBody>
      <dsp:txXfrm>
        <a:off x="3135075" y="2397536"/>
        <a:ext cx="2315360" cy="553031"/>
      </dsp:txXfrm>
    </dsp:sp>
    <dsp:sp modelId="{6785ECD6-E2D7-E347-87A2-36ED5302DEA1}">
      <dsp:nvSpPr>
        <dsp:cNvPr id="0" name=""/>
        <dsp:cNvSpPr/>
      </dsp:nvSpPr>
      <dsp:spPr>
        <a:xfrm rot="5400000">
          <a:off x="4241354" y="3019174"/>
          <a:ext cx="102802" cy="102802"/>
        </a:xfrm>
        <a:prstGeom prst="rightArrow">
          <a:avLst>
            <a:gd name="adj1" fmla="val 66700"/>
            <a:gd name="adj2" fmla="val 50000"/>
          </a:avLst>
        </a:prstGeom>
        <a:gradFill rotWithShape="0">
          <a:gsLst>
            <a:gs pos="0">
              <a:schemeClr val="accent2">
                <a:tint val="60000"/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2">
                <a:tint val="60000"/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2">
                <a:tint val="60000"/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8781334F-0A5F-FC4C-896E-0E2748F67E7B}">
      <dsp:nvSpPr>
        <dsp:cNvPr id="0" name=""/>
        <dsp:cNvSpPr/>
      </dsp:nvSpPr>
      <dsp:spPr>
        <a:xfrm>
          <a:off x="3117869" y="3173378"/>
          <a:ext cx="2349772" cy="587443"/>
        </a:xfrm>
        <a:prstGeom prst="roundRect">
          <a:avLst>
            <a:gd name="adj" fmla="val 10000"/>
          </a:avLst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>
              <a:latin typeface="Century Gothic"/>
              <a:cs typeface="Century Gothic"/>
            </a:rPr>
            <a:t>Medical intake - vaccines, flea, deworm, earmite, health assess, age</a:t>
          </a:r>
        </a:p>
      </dsp:txBody>
      <dsp:txXfrm>
        <a:off x="3135075" y="3190584"/>
        <a:ext cx="2315360" cy="55303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lProcess1">
  <dgm:title val=""/>
  <dgm:desc val=""/>
  <dgm:catLst>
    <dgm:cat type="process" pri="1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0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1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2"/>
      </dgm:ptLst>
      <dgm:cxnLst>
        <dgm:cxn modelId="3" srcId="0" destId="1" srcOrd="0" destOrd="0"/>
        <dgm:cxn modelId="4" srcId="0" destId="2" srcOrd="0" destOrd="0"/>
        <dgm:cxn modelId="5" srcId="1" destId="11" srcOrd="0" destOrd="0"/>
        <dgm:cxn modelId="6" srcId="2" destId="22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51" srcId="1" destId="11" srcOrd="0" destOrd="0"/>
        <dgm:cxn modelId="61" srcId="2" destId="21" srcOrd="0" destOrd="0"/>
        <dgm:cxn modelId="71" srcId="3" destId="31" srcOrd="0" destOrd="0"/>
        <dgm:cxn modelId="81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L"/>
          <dgm:param type="vertAlign" val="mid"/>
          <dgm:param type="nodeHorzAlign" val="l"/>
          <dgm:param type="nodeVertAlign" val="t"/>
          <dgm:param type="fallback" val="2D"/>
        </dgm:alg>
      </dgm:if>
      <dgm:else name="Name3">
        <dgm:alg type="lin">
          <dgm:param type="linDir" val="fromR"/>
          <dgm:param type="vertAlign" val="mid"/>
          <dgm:param type="nodeHorzAlign" val="r"/>
          <dgm:param type="nodeVertAlign" val="t"/>
          <dgm:param type="fallback" val="2D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header" refType="h"/>
      <dgm:constr type="w" for="des" forName="header" refType="h" refFor="des" refForName="header" op="equ" fact="4"/>
      <dgm:constr type="h" for="des" forName="child" refType="h" refFor="des" refForName="header" op="equ"/>
      <dgm:constr type="w" for="des" forName="child" refType="w" refFor="des" refForName="header" op="equ"/>
      <dgm:constr type="w" for="ch" forName="hSp" refType="w" refFor="des" refForName="header" op="equ" fact="0.14"/>
      <dgm:constr type="h" for="des" forName="parTrans" refType="h" refFor="des" refForName="header" op="equ" fact="0.35"/>
      <dgm:constr type="h" for="des" forName="sibTrans" refType="h" refFor="des" refForName="parTrans" op="equ"/>
      <dgm:constr type="primFontSz" for="des" forName="child" op="equ" val="65"/>
      <dgm:constr type="primFontSz" for="des" forName="header" op="equ" val="65"/>
    </dgm:constrLst>
    <dgm:ruleLst/>
    <dgm:forEach name="Name4" axis="ch" ptType="node">
      <dgm:layoutNode name="vertFlow">
        <dgm:choose name="Name5">
          <dgm:if name="Name6" func="var" arg="dir" op="equ" val="norm">
            <dgm:alg type="lin">
              <dgm:param type="linDir" val="fromT"/>
              <dgm:param type="nodeHorzAlign" val="ctr"/>
              <dgm:param type="nodeVertAlign" val="t"/>
              <dgm:param type="fallback" val="2D"/>
            </dgm:alg>
          </dgm:if>
          <dgm:else name="Name7">
            <dgm:alg type="lin">
              <dgm:param type="linDir" val="fromT"/>
              <dgm:param type="nodeHorzAlign" val="ctr"/>
              <dgm:param type="nodeVertAlign" val="t"/>
              <dgm:param type="fallback" val="2D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header" styleLbl="node1"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</dgm:constrLst>
          <dgm:ruleLst>
            <dgm:rule type="primFontSz" val="5" fact="NaN" max="NaN"/>
          </dgm:ruleLst>
        </dgm:layoutNode>
        <dgm:forEach name="Name8" axis="ch" ptType="parTrans" cnt="1">
          <dgm:layoutNode name="parTrans" styleLbl="sibTrans2D1">
            <dgm:alg type="conn">
              <dgm:param type="begPts" val="auto"/>
              <dgm:param type="endPts" val="auto"/>
            </dgm:alg>
            <dgm:shape xmlns:r="http://schemas.openxmlformats.org/officeDocument/2006/relationships" type="conn" r:blip="">
              <dgm:adjLst/>
            </dgm:shape>
            <dgm:presOf axis="self"/>
            <dgm:constrLst>
              <dgm:constr type="w" refType="h"/>
              <dgm:constr type="connDist"/>
              <dgm:constr type="wArH" refType="h" fact="0.25"/>
              <dgm:constr type="hArH" refType="wArH" fact="2"/>
              <dgm:constr type="stemThick" refType="hArH" fact="0.667"/>
              <dgm:constr type="begPad" refType="connDist" fact="0.25"/>
              <dgm:constr type="endPad" refType="connDist" fact="0.25"/>
            </dgm:constrLst>
            <dgm:ruleLst/>
          </dgm:layoutNode>
        </dgm:forEach>
        <dgm:forEach name="Name9" axis="ch" ptType="node">
          <dgm:layoutNode name="child" styleLbl="alignAccFollowNode1">
            <dgm:varLst>
              <dgm:chMax val="0"/>
              <dgm:bulletEnabled val="1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desOrSelf" ptType="node"/>
            <dgm:constrLst>
              <dgm:constr type="tMarg" refType="primFontSz" fact="0.1"/>
              <dgm:constr type="bMarg" refType="primFontSz" fact="0.1"/>
              <dgm:constr type="lMarg" refType="primFontSz" fact="0.1"/>
              <dgm:constr type="rMarg" refType="primFontSz" fact="0.1"/>
            </dgm:constrLst>
            <dgm:ruleLst>
              <dgm:rule type="primFontSz" val="5" fact="NaN" max="NaN"/>
            </dgm:ruleLst>
          </dgm:layoutNode>
          <dgm:forEach name="Name10" axis="followSib" ptType="sibTrans" cnt="1">
            <dgm:layoutNode name="sibTrans" styleLbl="sibTrans2D1">
              <dgm:alg type="conn">
                <dgm:param type="begPts" val="auto"/>
                <dgm:param type="endPts" val="auto"/>
              </dgm:alg>
              <dgm:shape xmlns:r="http://schemas.openxmlformats.org/officeDocument/2006/relationships" type="conn" r:blip="">
                <dgm:adjLst/>
              </dgm:shape>
              <dgm:presOf axis="self"/>
              <dgm:constrLst>
                <dgm:constr type="w" refType="h"/>
                <dgm:constr type="connDist"/>
                <dgm:constr type="wArH" refType="h" fact="0.25"/>
                <dgm:constr type="hArH" refType="wArH" fact="2"/>
                <dgm:constr type="stemThick" refType="hArH" fact="0.667"/>
                <dgm:constr type="begPad" refType="w" fact="0.25"/>
                <dgm:constr type="endPad" refType="w" fact="0.25"/>
              </dgm:constrLst>
              <dgm:ruleLst/>
            </dgm:layoutNode>
          </dgm:forEach>
        </dgm:forEach>
      </dgm:layoutNode>
      <dgm:choose name="Name11">
        <dgm:if name="Name12" axis="self" ptType="node" func="revPos" op="gte" val="2">
          <dgm:layoutNode name="hSp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13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 Adoption Team</dc:creator>
  <cp:lastModifiedBy>Kaisa Butcher</cp:lastModifiedBy>
  <cp:revision>3</cp:revision>
  <dcterms:created xsi:type="dcterms:W3CDTF">2018-10-03T20:25:00Z</dcterms:created>
  <dcterms:modified xsi:type="dcterms:W3CDTF">2018-10-03T20:27:00Z</dcterms:modified>
</cp:coreProperties>
</file>